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E0340" w14:textId="745ACDB3" w:rsidR="00E461A9" w:rsidRPr="00D1242E" w:rsidRDefault="00E461A9" w:rsidP="00B725C0">
      <w:pPr>
        <w:pStyle w:val="Akapitzlist"/>
        <w:spacing w:after="120"/>
        <w:ind w:left="0"/>
        <w:jc w:val="center"/>
        <w:rPr>
          <w:rFonts w:ascii="Calibri" w:hAnsi="Calibri"/>
          <w:b/>
          <w:szCs w:val="22"/>
        </w:rPr>
      </w:pPr>
      <w:r w:rsidRPr="00D1242E">
        <w:rPr>
          <w:rFonts w:ascii="Calibri" w:hAnsi="Calibri"/>
          <w:b/>
          <w:szCs w:val="22"/>
        </w:rPr>
        <w:t xml:space="preserve">Załącznik nr </w:t>
      </w:r>
      <w:r w:rsidR="00F650CC">
        <w:rPr>
          <w:rFonts w:ascii="Calibri" w:hAnsi="Calibri"/>
          <w:b/>
          <w:szCs w:val="22"/>
        </w:rPr>
        <w:t>3</w:t>
      </w:r>
    </w:p>
    <w:p w14:paraId="5AEF9054" w14:textId="77777777" w:rsidR="001E6B43" w:rsidRPr="00D1242E" w:rsidRDefault="001E6B43" w:rsidP="001E6B43">
      <w:pPr>
        <w:spacing w:afterLines="0"/>
        <w:jc w:val="center"/>
        <w:rPr>
          <w:rFonts w:ascii="Calibri" w:hAnsi="Calibri"/>
          <w:szCs w:val="22"/>
        </w:rPr>
      </w:pPr>
      <w:r w:rsidRPr="00D1242E">
        <w:rPr>
          <w:rFonts w:ascii="Calibri" w:hAnsi="Calibri"/>
          <w:b/>
          <w:szCs w:val="22"/>
        </w:rPr>
        <w:t>FORMULARZ OFERTY</w:t>
      </w:r>
    </w:p>
    <w:p w14:paraId="536D7386" w14:textId="567CE3A9" w:rsidR="003F1EEB" w:rsidRPr="003F1EEB" w:rsidRDefault="00B24402" w:rsidP="003F1EEB">
      <w:pPr>
        <w:spacing w:afterLines="0"/>
        <w:jc w:val="center"/>
        <w:rPr>
          <w:rFonts w:ascii="Calibri" w:hAnsi="Calibri"/>
          <w:b/>
          <w:szCs w:val="22"/>
        </w:rPr>
      </w:pPr>
      <w:r w:rsidRPr="00D1242E">
        <w:rPr>
          <w:rFonts w:ascii="Calibri" w:hAnsi="Calibri"/>
          <w:b/>
          <w:szCs w:val="22"/>
        </w:rPr>
        <w:t xml:space="preserve">w postępowaniu o wartości nie przekraczającej równowartości kwoty </w:t>
      </w:r>
      <w:r w:rsidR="006E1577" w:rsidRPr="00D1242E">
        <w:rPr>
          <w:rFonts w:ascii="Calibri" w:hAnsi="Calibri"/>
          <w:b/>
          <w:szCs w:val="22"/>
        </w:rPr>
        <w:t>1</w:t>
      </w:r>
      <w:r w:rsidRPr="00D1242E">
        <w:rPr>
          <w:rFonts w:ascii="Calibri" w:hAnsi="Calibri"/>
          <w:b/>
          <w:szCs w:val="22"/>
        </w:rPr>
        <w:t xml:space="preserve">30 000 </w:t>
      </w:r>
      <w:r w:rsidR="006E1577" w:rsidRPr="00D1242E">
        <w:rPr>
          <w:rFonts w:ascii="Calibri" w:hAnsi="Calibri"/>
          <w:b/>
          <w:szCs w:val="22"/>
        </w:rPr>
        <w:t>złotych</w:t>
      </w:r>
      <w:r w:rsidRPr="00D1242E">
        <w:rPr>
          <w:rFonts w:ascii="Calibri" w:hAnsi="Calibri"/>
          <w:b/>
          <w:szCs w:val="22"/>
        </w:rPr>
        <w:t xml:space="preserve"> na wykonanie </w:t>
      </w:r>
      <w:r w:rsidR="003F1EEB" w:rsidRPr="003F1EEB">
        <w:rPr>
          <w:rFonts w:ascii="Calibri" w:hAnsi="Calibri"/>
          <w:b/>
          <w:szCs w:val="22"/>
        </w:rPr>
        <w:t xml:space="preserve">usługi badawczej: </w:t>
      </w:r>
    </w:p>
    <w:p w14:paraId="71C9E1E7" w14:textId="7B915F68" w:rsidR="00CF6B20" w:rsidRPr="00D1242E" w:rsidRDefault="003F1EEB" w:rsidP="001E6B43">
      <w:pPr>
        <w:spacing w:afterLines="0"/>
        <w:jc w:val="center"/>
        <w:rPr>
          <w:rFonts w:ascii="Calibri" w:hAnsi="Calibri"/>
          <w:b/>
          <w:szCs w:val="22"/>
        </w:rPr>
      </w:pPr>
      <w:r w:rsidRPr="003F1EEB">
        <w:rPr>
          <w:rFonts w:ascii="Calibri" w:hAnsi="Calibri"/>
          <w:b/>
          <w:szCs w:val="22"/>
        </w:rPr>
        <w:t>„Opracowanie szczegółowej koncepcji, zaprojektowanie, wykonanie, wdrożenie i obsługę Aplikacji „Hazard – aplikacja pomocowa” na system operacyjny Android”</w:t>
      </w:r>
    </w:p>
    <w:p w14:paraId="68EC525A" w14:textId="77777777" w:rsidR="001E6B43" w:rsidRPr="00D1242E" w:rsidRDefault="001E6B43" w:rsidP="001E6B43">
      <w:pPr>
        <w:numPr>
          <w:ilvl w:val="2"/>
          <w:numId w:val="20"/>
        </w:numPr>
        <w:tabs>
          <w:tab w:val="clear" w:pos="2700"/>
        </w:tabs>
        <w:spacing w:afterLines="0" w:after="0"/>
        <w:ind w:left="720"/>
        <w:jc w:val="left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Nazwa (firma) oraz adres Wykonawcy</w:t>
      </w:r>
    </w:p>
    <w:p w14:paraId="4D203537" w14:textId="77777777" w:rsidR="001E6B43" w:rsidRPr="00D1242E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..............................................................................................................................................................................................................</w:t>
      </w:r>
    </w:p>
    <w:p w14:paraId="67A655BF" w14:textId="77777777" w:rsidR="001E6B43" w:rsidRPr="00D1242E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NIP:................................................................................................</w:t>
      </w:r>
    </w:p>
    <w:p w14:paraId="73346743" w14:textId="77777777" w:rsidR="001E6B43" w:rsidRPr="00D1242E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REGON:............................................................................................</w:t>
      </w:r>
    </w:p>
    <w:p w14:paraId="3C6A5E3D" w14:textId="77777777" w:rsidR="001E6B43" w:rsidRPr="00D1242E" w:rsidRDefault="001E6B43" w:rsidP="001E6B43">
      <w:pPr>
        <w:spacing w:afterLines="0"/>
        <w:ind w:left="720"/>
        <w:jc w:val="left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 xml:space="preserve">Numer rachunku bankowego: </w:t>
      </w:r>
    </w:p>
    <w:p w14:paraId="57AE2F63" w14:textId="77777777" w:rsidR="001E6B43" w:rsidRPr="00D1242E" w:rsidRDefault="001E6B43" w:rsidP="001E6B43">
      <w:pPr>
        <w:spacing w:afterLines="0"/>
        <w:ind w:left="720"/>
        <w:jc w:val="left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............................................................................................</w:t>
      </w:r>
    </w:p>
    <w:p w14:paraId="505CD203" w14:textId="77777777" w:rsidR="001E6B43" w:rsidRPr="00D1242E" w:rsidRDefault="001E6B43" w:rsidP="001E6B43">
      <w:pPr>
        <w:numPr>
          <w:ilvl w:val="2"/>
          <w:numId w:val="20"/>
        </w:numPr>
        <w:tabs>
          <w:tab w:val="clear" w:pos="2700"/>
        </w:tabs>
        <w:spacing w:afterLines="0" w:after="0"/>
        <w:ind w:left="72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Kalkulacja cenowa Wykonawcy za realizację całości przedmiotu zamówienia:</w:t>
      </w:r>
    </w:p>
    <w:p w14:paraId="13F1B042" w14:textId="77777777" w:rsidR="00D722F1" w:rsidRDefault="00D722F1" w:rsidP="00F650CC">
      <w:pPr>
        <w:spacing w:afterLines="0" w:after="0"/>
        <w:ind w:left="708"/>
        <w:rPr>
          <w:rFonts w:ascii="Calibri" w:hAnsi="Calibri" w:cs="Calibri"/>
          <w:szCs w:val="22"/>
        </w:rPr>
      </w:pPr>
    </w:p>
    <w:p w14:paraId="237C4F3B" w14:textId="77777777" w:rsidR="00CF6B20" w:rsidRPr="00D1242E" w:rsidRDefault="00CF6B20" w:rsidP="00E25795">
      <w:pPr>
        <w:spacing w:afterLines="0" w:after="0"/>
        <w:ind w:left="720"/>
        <w:rPr>
          <w:rFonts w:ascii="Calibri" w:hAnsi="Calibri" w:cs="Calibri"/>
          <w:szCs w:val="22"/>
        </w:rPr>
      </w:pPr>
    </w:p>
    <w:p w14:paraId="72F84BFE" w14:textId="77777777" w:rsidR="00CF6B20" w:rsidRPr="00D1242E" w:rsidRDefault="00CF6B20" w:rsidP="00E25795">
      <w:pPr>
        <w:spacing w:afterLines="0" w:after="0"/>
        <w:ind w:left="720"/>
        <w:rPr>
          <w:rFonts w:ascii="Calibri" w:hAnsi="Calibri" w:cs="Calibri"/>
          <w:szCs w:val="22"/>
        </w:rPr>
      </w:pPr>
    </w:p>
    <w:p w14:paraId="3A884D01" w14:textId="77777777" w:rsidR="00FC556B" w:rsidRPr="00D1242E" w:rsidRDefault="00FC556B" w:rsidP="00E25795">
      <w:pPr>
        <w:spacing w:afterLines="0" w:after="0"/>
        <w:ind w:left="720"/>
        <w:rPr>
          <w:rFonts w:ascii="Calibri" w:hAnsi="Calibri" w:cs="Calibri"/>
          <w:szCs w:val="22"/>
        </w:rPr>
      </w:pPr>
    </w:p>
    <w:p w14:paraId="19FEF16A" w14:textId="434F032D" w:rsidR="001F297A" w:rsidRPr="00D1242E" w:rsidRDefault="001E6B43" w:rsidP="001F297A">
      <w:pPr>
        <w:spacing w:afterLines="0" w:after="100" w:afterAutospacing="1" w:line="360" w:lineRule="auto"/>
        <w:rPr>
          <w:rFonts w:ascii="Calibri" w:hAnsi="Calibri"/>
          <w:b/>
          <w:bCs/>
          <w:szCs w:val="22"/>
        </w:rPr>
      </w:pPr>
      <w:r w:rsidRPr="00D1242E">
        <w:rPr>
          <w:rFonts w:ascii="Calibri" w:hAnsi="Calibri"/>
          <w:b/>
          <w:bCs/>
          <w:szCs w:val="22"/>
        </w:rPr>
        <w:t xml:space="preserve">Oferujemy wykonanie całości przedmiotu zamówienia </w:t>
      </w:r>
      <w:r w:rsidR="001F297A" w:rsidRPr="00D1242E">
        <w:rPr>
          <w:rFonts w:ascii="Calibri" w:hAnsi="Calibri"/>
          <w:b/>
          <w:bCs/>
          <w:szCs w:val="22"/>
        </w:rPr>
        <w:t>za maksymalną kwotę netto …………………</w:t>
      </w:r>
      <w:r w:rsidR="001F297A" w:rsidRPr="00D1242E">
        <w:rPr>
          <w:rFonts w:ascii="Calibri" w:hAnsi="Calibri"/>
          <w:b/>
          <w:bCs/>
          <w:i/>
          <w:iCs/>
          <w:szCs w:val="22"/>
        </w:rPr>
        <w:t>*</w:t>
      </w:r>
      <w:r w:rsidR="001F297A" w:rsidRPr="00D1242E">
        <w:rPr>
          <w:rFonts w:ascii="Calibri" w:hAnsi="Calibri"/>
          <w:b/>
          <w:bCs/>
          <w:szCs w:val="22"/>
        </w:rPr>
        <w:t>, plus należny podatek VAT w wysokości ….......</w:t>
      </w:r>
      <w:r w:rsidR="001F297A" w:rsidRPr="00D1242E">
        <w:rPr>
          <w:rFonts w:ascii="Calibri" w:hAnsi="Calibri"/>
          <w:b/>
          <w:bCs/>
          <w:i/>
          <w:iCs/>
          <w:szCs w:val="22"/>
        </w:rPr>
        <w:t xml:space="preserve"> * </w:t>
      </w:r>
      <w:r w:rsidR="001F297A" w:rsidRPr="00D1242E">
        <w:rPr>
          <w:rFonts w:ascii="Calibri" w:hAnsi="Calibri"/>
          <w:b/>
          <w:bCs/>
          <w:szCs w:val="22"/>
        </w:rPr>
        <w:t>%, co daje kwotę brutto ….......................</w:t>
      </w:r>
      <w:r w:rsidR="001F297A" w:rsidRPr="00D1242E">
        <w:rPr>
          <w:rFonts w:ascii="Calibri" w:hAnsi="Calibri"/>
          <w:b/>
          <w:bCs/>
          <w:i/>
          <w:iCs/>
          <w:szCs w:val="22"/>
        </w:rPr>
        <w:t xml:space="preserve"> * </w:t>
      </w:r>
      <w:r w:rsidR="001F297A" w:rsidRPr="00D1242E">
        <w:rPr>
          <w:rFonts w:ascii="Calibri" w:hAnsi="Calibri"/>
          <w:b/>
          <w:bCs/>
          <w:szCs w:val="22"/>
        </w:rPr>
        <w:t xml:space="preserve"> (słownie :………………………………………………………….….………....</w:t>
      </w:r>
      <w:r w:rsidR="001F297A" w:rsidRPr="00D1242E">
        <w:rPr>
          <w:rFonts w:ascii="Calibri" w:hAnsi="Calibri"/>
          <w:b/>
          <w:bCs/>
          <w:i/>
          <w:iCs/>
          <w:szCs w:val="22"/>
        </w:rPr>
        <w:t xml:space="preserve"> *</w:t>
      </w:r>
      <w:r w:rsidR="001F297A" w:rsidRPr="00D1242E">
        <w:rPr>
          <w:rFonts w:ascii="Calibri" w:hAnsi="Calibri"/>
          <w:b/>
          <w:bCs/>
          <w:szCs w:val="22"/>
        </w:rPr>
        <w:t xml:space="preserve">), </w:t>
      </w:r>
    </w:p>
    <w:p w14:paraId="5EEA2FC6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szCs w:val="22"/>
        </w:rPr>
      </w:pPr>
    </w:p>
    <w:p w14:paraId="5937ABE0" w14:textId="77777777" w:rsidR="001E6B43" w:rsidRPr="00D1242E" w:rsidRDefault="001E6B43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Oświadczam</w:t>
      </w:r>
      <w:r w:rsidR="001F297A" w:rsidRPr="00D1242E">
        <w:rPr>
          <w:rFonts w:ascii="Calibri" w:hAnsi="Calibri"/>
          <w:szCs w:val="22"/>
        </w:rPr>
        <w:t>y</w:t>
      </w:r>
      <w:r w:rsidRPr="00D1242E">
        <w:rPr>
          <w:rFonts w:ascii="Calibri" w:hAnsi="Calibri"/>
          <w:szCs w:val="22"/>
        </w:rPr>
        <w:t>, iż zapoznałem się z opisem przedmiotu zamówienia i wymogami Zamawiającego</w:t>
      </w:r>
      <w:r w:rsidR="001F297A" w:rsidRPr="00D1242E">
        <w:rPr>
          <w:rFonts w:ascii="Calibri" w:hAnsi="Calibri"/>
          <w:szCs w:val="22"/>
        </w:rPr>
        <w:t xml:space="preserve"> oraz wzorem umowy</w:t>
      </w:r>
      <w:r w:rsidRPr="00D1242E">
        <w:rPr>
          <w:rFonts w:ascii="Calibri" w:hAnsi="Calibri"/>
          <w:szCs w:val="22"/>
        </w:rPr>
        <w:t xml:space="preserve"> i nie wnoszę do nich żadnych zastrzeżeń.</w:t>
      </w:r>
    </w:p>
    <w:p w14:paraId="47C98E43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szCs w:val="22"/>
        </w:rPr>
      </w:pPr>
    </w:p>
    <w:p w14:paraId="1A636AAC" w14:textId="77777777" w:rsidR="001F297A" w:rsidRPr="00D1242E" w:rsidRDefault="001F297A" w:rsidP="0007535B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 w:rsidRPr="00D1242E">
        <w:rPr>
          <w:rFonts w:ascii="Calibri" w:hAnsi="Calibri"/>
          <w:iCs/>
          <w:szCs w:val="22"/>
        </w:rPr>
        <w:t>oświadczamy, że wybór oferty:</w:t>
      </w:r>
    </w:p>
    <w:p w14:paraId="73000327" w14:textId="77777777" w:rsidR="001F297A" w:rsidRPr="00D1242E" w:rsidRDefault="001F297A" w:rsidP="0007535B">
      <w:pPr>
        <w:spacing w:afterLines="0" w:after="0"/>
        <w:ind w:left="36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- nie będzie prowadził do powstania u Zamawiającego obowiązku podatkowego zgodnie z przepisami o podatku od towarów i usług.*</w:t>
      </w:r>
    </w:p>
    <w:p w14:paraId="6285D19F" w14:textId="77777777" w:rsidR="001F297A" w:rsidRPr="00D1242E" w:rsidRDefault="001F297A" w:rsidP="00CF6B20">
      <w:pPr>
        <w:spacing w:afterLines="0" w:after="0"/>
        <w:ind w:left="36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- będzie prowadził do powstania u Zamawiającego obowiązku podatkowego zgodnie z przepisami o podatku od towarów i usług. Powyższy obowiązek podatkowy będzie dotyczył (tak zwany „odwrócony VAT”) ……………………………..………… (</w:t>
      </w:r>
      <w:r w:rsidRPr="00D1242E">
        <w:rPr>
          <w:rFonts w:ascii="Calibri" w:hAnsi="Calibri"/>
          <w:i/>
          <w:szCs w:val="22"/>
        </w:rPr>
        <w:t>Wpisać nazwę /rodzaj towaru lub usługi, które będą prowadziły do powstania u Zamawiającego obowiązku podatkowego zgodnie z przepisami o podatku od towarów i usług)</w:t>
      </w:r>
      <w:r w:rsidRPr="00D1242E">
        <w:rPr>
          <w:rFonts w:ascii="Calibri" w:hAnsi="Calibri"/>
          <w:i/>
          <w:szCs w:val="22"/>
          <w:vertAlign w:val="superscript"/>
        </w:rPr>
        <w:t xml:space="preserve"> </w:t>
      </w:r>
      <w:r w:rsidRPr="00D1242E">
        <w:rPr>
          <w:rFonts w:ascii="Calibri" w:hAnsi="Calibri"/>
          <w:szCs w:val="22"/>
        </w:rPr>
        <w:t>objętych przedmiotem zamówienia.*</w:t>
      </w:r>
    </w:p>
    <w:p w14:paraId="42C7B4AD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szCs w:val="22"/>
        </w:rPr>
      </w:pPr>
    </w:p>
    <w:p w14:paraId="026B2A9E" w14:textId="77777777" w:rsidR="001F297A" w:rsidRPr="00D1242E" w:rsidRDefault="001F297A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iCs/>
          <w:szCs w:val="22"/>
        </w:rPr>
      </w:pPr>
      <w:r w:rsidRPr="00D1242E">
        <w:rPr>
          <w:rFonts w:ascii="Calibri" w:hAnsi="Calibri"/>
          <w:iCs/>
          <w:szCs w:val="22"/>
        </w:rPr>
        <w:t xml:space="preserve"> oferujemy termin płatności wynoszący do 30 dni liczony od doręczenia faktury odpowiednio dla wymagań określonych w SWZ, </w:t>
      </w:r>
    </w:p>
    <w:p w14:paraId="644E93BD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iCs/>
          <w:szCs w:val="22"/>
        </w:rPr>
      </w:pPr>
    </w:p>
    <w:p w14:paraId="3586972D" w14:textId="77777777" w:rsidR="001F297A" w:rsidRPr="00D1242E" w:rsidRDefault="001F297A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iCs/>
          <w:szCs w:val="22"/>
        </w:rPr>
      </w:pPr>
      <w:r w:rsidRPr="00D1242E">
        <w:rPr>
          <w:rFonts w:ascii="Calibri" w:hAnsi="Calibri"/>
          <w:iCs/>
          <w:szCs w:val="22"/>
        </w:rPr>
        <w:t>w przypadku przyznania zamówienia - zobowiązujemy się do zawarcia umowy w miejscu i terminie wyznaczonym przez Zamawiającego,</w:t>
      </w:r>
    </w:p>
    <w:p w14:paraId="076257D7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iCs/>
          <w:szCs w:val="22"/>
        </w:rPr>
      </w:pPr>
    </w:p>
    <w:p w14:paraId="62D09950" w14:textId="77777777" w:rsidR="001F297A" w:rsidRPr="00D1242E" w:rsidRDefault="001F297A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iCs/>
          <w:szCs w:val="22"/>
        </w:rPr>
      </w:pPr>
      <w:r w:rsidRPr="00D1242E">
        <w:rPr>
          <w:rFonts w:ascii="Calibri" w:hAnsi="Calibri"/>
          <w:iCs/>
          <w:szCs w:val="22"/>
        </w:rPr>
        <w:t xml:space="preserve">oświadczamy, że uważamy się za związanych niniejszą ofertą na czas wskazany w Zaproszeniu, </w:t>
      </w:r>
    </w:p>
    <w:p w14:paraId="77967377" w14:textId="77777777" w:rsidR="00CF6B20" w:rsidRPr="00D1242E" w:rsidRDefault="00CF6B20" w:rsidP="0007535B">
      <w:pPr>
        <w:spacing w:afterLines="0" w:after="0"/>
        <w:ind w:left="360"/>
        <w:rPr>
          <w:rFonts w:ascii="Calibri" w:hAnsi="Calibri"/>
          <w:iCs/>
          <w:szCs w:val="22"/>
        </w:rPr>
      </w:pPr>
    </w:p>
    <w:p w14:paraId="61D8A187" w14:textId="77777777" w:rsidR="001E6B43" w:rsidRPr="00D1242E" w:rsidRDefault="001E6B43" w:rsidP="0007535B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Załącznikami do niniejszego formularza oferty stanowiącymi integralną część oferty są:</w:t>
      </w:r>
    </w:p>
    <w:p w14:paraId="4EB99747" w14:textId="77777777" w:rsidR="00385EC9" w:rsidRPr="00D1242E" w:rsidRDefault="00385EC9" w:rsidP="0007535B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Wykaz dostaw, usług zawierający informacje pozwalające na potwierdzenie spełnienia warunków udziału opisanych w Zaproszeniu, w szczególności nazwę, zakres i termin zrealizowanych dostaw, nazwę Zamawiającego.</w:t>
      </w:r>
    </w:p>
    <w:p w14:paraId="40ED5376" w14:textId="77777777" w:rsidR="00314DEB" w:rsidRPr="00D1242E" w:rsidRDefault="00385EC9" w:rsidP="0007535B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dowody określające czy dostawy, usługi zamieszczone w „Wykazie dostaw, usług” zostały wykonane należycie. Dowodami są referencje bądź inne dokumenty wystawione przez podmiot, na rzecz którego usługi były wykonywane, a jeżeli z uzasadnionej przyczyny o obiektywnym charakterze Wykonawca nie jest w stanie uzyskać tych dokumentów, dowodem jest oświadczenie Wykonawcy.</w:t>
      </w:r>
    </w:p>
    <w:p w14:paraId="4A02E8C6" w14:textId="77777777" w:rsidR="00385EC9" w:rsidRPr="00D1242E" w:rsidRDefault="00314DEB" w:rsidP="0007535B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 w:rsidRPr="00D1242E">
        <w:rPr>
          <w:rFonts w:ascii="Calibri" w:hAnsi="Calibri"/>
          <w:szCs w:val="22"/>
        </w:rPr>
        <w:t>………………………………………………………………………………</w:t>
      </w:r>
    </w:p>
    <w:p w14:paraId="6CA8CC7E" w14:textId="77777777" w:rsidR="00E461A9" w:rsidRPr="00D1242E" w:rsidRDefault="00E461A9" w:rsidP="001E6B43">
      <w:pPr>
        <w:spacing w:afterLines="0"/>
        <w:rPr>
          <w:rFonts w:ascii="Calibri" w:hAnsi="Calibri"/>
          <w:szCs w:val="22"/>
        </w:rPr>
      </w:pPr>
    </w:p>
    <w:p w14:paraId="22B9F270" w14:textId="77777777" w:rsidR="00E461A9" w:rsidRPr="00D1242E" w:rsidRDefault="00E461A9" w:rsidP="001E6B43">
      <w:pPr>
        <w:spacing w:afterLines="0"/>
        <w:rPr>
          <w:rFonts w:ascii="Calibri" w:hAnsi="Calibri"/>
          <w:szCs w:val="22"/>
        </w:rPr>
      </w:pPr>
    </w:p>
    <w:p w14:paraId="5296857C" w14:textId="77777777" w:rsidR="00CF6B20" w:rsidRPr="00D1242E" w:rsidRDefault="00CF6B20" w:rsidP="001E6B43">
      <w:pPr>
        <w:spacing w:afterLines="0"/>
        <w:rPr>
          <w:rFonts w:ascii="Calibri" w:hAnsi="Calibri"/>
          <w:szCs w:val="22"/>
        </w:rPr>
      </w:pPr>
    </w:p>
    <w:p w14:paraId="738BB4DE" w14:textId="77777777" w:rsidR="00CF6B20" w:rsidRPr="00D1242E" w:rsidRDefault="00CF6B20" w:rsidP="001E6B43">
      <w:pPr>
        <w:spacing w:afterLines="0"/>
        <w:rPr>
          <w:rFonts w:ascii="Calibri" w:hAnsi="Calibri"/>
          <w:szCs w:val="22"/>
        </w:rPr>
      </w:pPr>
    </w:p>
    <w:p w14:paraId="51A6AC26" w14:textId="77777777" w:rsidR="001E6B43" w:rsidRPr="00D1242E" w:rsidRDefault="001E6B43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  <w:r w:rsidRPr="00D1242E">
        <w:rPr>
          <w:rFonts w:ascii="Calibri" w:hAnsi="Calibri"/>
          <w:i/>
          <w:szCs w:val="22"/>
        </w:rPr>
        <w:t>Miejscowość ............................, dnia ....................................20</w:t>
      </w:r>
      <w:r w:rsidR="00F0617C" w:rsidRPr="00D1242E">
        <w:rPr>
          <w:rFonts w:ascii="Calibri" w:hAnsi="Calibri"/>
          <w:i/>
          <w:szCs w:val="22"/>
        </w:rPr>
        <w:t>21</w:t>
      </w:r>
      <w:r w:rsidRPr="00D1242E">
        <w:rPr>
          <w:rFonts w:ascii="Calibri" w:hAnsi="Calibri"/>
          <w:i/>
          <w:szCs w:val="22"/>
        </w:rPr>
        <w:t xml:space="preserve"> roku.</w:t>
      </w:r>
    </w:p>
    <w:p w14:paraId="0226FF41" w14:textId="77777777" w:rsidR="00CF6B20" w:rsidRPr="00D1242E" w:rsidRDefault="00CF6B20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</w:p>
    <w:p w14:paraId="2D1B2519" w14:textId="77777777" w:rsidR="00CF6B20" w:rsidRPr="00D1242E" w:rsidRDefault="00CF6B20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</w:p>
    <w:p w14:paraId="056B0AAD" w14:textId="77777777" w:rsidR="001E6B43" w:rsidRPr="00D1242E" w:rsidRDefault="001E6B43" w:rsidP="001E6B43">
      <w:pPr>
        <w:spacing w:afterLines="0"/>
        <w:jc w:val="right"/>
        <w:rPr>
          <w:rFonts w:ascii="Calibri" w:hAnsi="Calibri"/>
          <w:i/>
          <w:szCs w:val="22"/>
        </w:rPr>
      </w:pPr>
      <w:r w:rsidRPr="00D1242E">
        <w:rPr>
          <w:rFonts w:ascii="Calibri" w:hAnsi="Calibri"/>
          <w:i/>
          <w:szCs w:val="22"/>
        </w:rPr>
        <w:t>........................................................................</w:t>
      </w:r>
    </w:p>
    <w:p w14:paraId="76854A1D" w14:textId="77777777" w:rsidR="0034332A" w:rsidRPr="00314DEB" w:rsidRDefault="001E6B43" w:rsidP="0007535B">
      <w:pPr>
        <w:spacing w:afterLines="0"/>
        <w:jc w:val="right"/>
        <w:rPr>
          <w:rFonts w:ascii="Calibri" w:hAnsi="Calibri"/>
        </w:rPr>
      </w:pPr>
      <w:r w:rsidRPr="00D1242E">
        <w:rPr>
          <w:rFonts w:ascii="Calibri" w:hAnsi="Calibri"/>
          <w:i/>
          <w:szCs w:val="22"/>
        </w:rPr>
        <w:t xml:space="preserve">                       (pieczęć i podpis osoby uprawnionej do składania oświadczeń woli</w:t>
      </w:r>
      <w:r w:rsidR="00CF6B20" w:rsidRPr="00D1242E">
        <w:rPr>
          <w:rFonts w:ascii="Calibri" w:hAnsi="Calibri"/>
          <w:i/>
          <w:szCs w:val="22"/>
        </w:rPr>
        <w:t xml:space="preserve"> </w:t>
      </w:r>
      <w:r w:rsidRPr="00D1242E">
        <w:rPr>
          <w:rFonts w:ascii="Calibri" w:hAnsi="Calibri"/>
          <w:i/>
          <w:szCs w:val="22"/>
        </w:rPr>
        <w:t>w imieniu Wykonawcy)</w:t>
      </w:r>
    </w:p>
    <w:sectPr w:rsidR="0034332A" w:rsidRPr="00314DEB" w:rsidSect="003E49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2269" w:right="3266" w:bottom="1701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71EE7" w14:textId="77777777" w:rsidR="00701BA1" w:rsidRDefault="00701BA1" w:rsidP="00581B6A">
      <w:pPr>
        <w:spacing w:after="120"/>
      </w:pPr>
      <w:r>
        <w:separator/>
      </w:r>
    </w:p>
  </w:endnote>
  <w:endnote w:type="continuationSeparator" w:id="0">
    <w:p w14:paraId="187BB87A" w14:textId="77777777" w:rsidR="00701BA1" w:rsidRDefault="00701BA1" w:rsidP="00581B6A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5179B" w14:textId="77777777" w:rsidR="00F0617C" w:rsidRDefault="00F0617C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A09F" w14:textId="595B98C9" w:rsidR="00F0617C" w:rsidRDefault="00901708" w:rsidP="00270538">
    <w:pPr>
      <w:pStyle w:val="Stopka"/>
      <w:spacing w:after="120"/>
    </w:pPr>
    <w:r w:rsidRPr="006F29B5">
      <w:rPr>
        <w:noProof/>
      </w:rPr>
      <w:drawing>
        <wp:inline distT="0" distB="0" distL="0" distR="0" wp14:anchorId="5D5FFAF4" wp14:editId="0383E0A1">
          <wp:extent cx="5755640" cy="7874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64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B8859D6" wp14:editId="68C7F053">
              <wp:simplePos x="0" y="0"/>
              <wp:positionH relativeFrom="column">
                <wp:posOffset>5029835</wp:posOffset>
              </wp:positionH>
              <wp:positionV relativeFrom="paragraph">
                <wp:posOffset>-1671320</wp:posOffset>
              </wp:positionV>
              <wp:extent cx="1714500" cy="1143000"/>
              <wp:effectExtent l="635" t="0" r="0" b="4445"/>
              <wp:wrapNone/>
              <wp:docPr id="2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EB49A6" w14:textId="77777777" w:rsidR="00F0617C" w:rsidRPr="00851F7C" w:rsidRDefault="00F0617C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14:paraId="15753628" w14:textId="77777777" w:rsidR="00F0617C" w:rsidRPr="00473E19" w:rsidRDefault="00F0617C" w:rsidP="00473E19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14:paraId="4CAB4FA2" w14:textId="77777777" w:rsidR="00F0617C" w:rsidRDefault="00F0617C" w:rsidP="00473E19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14:paraId="631ACF0B" w14:textId="77777777" w:rsidR="00F0617C" w:rsidRPr="007A04A9" w:rsidRDefault="00C765F8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2" w:history="1">
                            <w:r w:rsidR="00F0617C"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14:paraId="1685C6FE" w14:textId="77777777" w:rsidR="00F0617C" w:rsidRPr="009D2261" w:rsidRDefault="00F0617C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8859D6" id="_x0000_t202" coordsize="21600,21600" o:spt="202" path="m,l,21600r21600,l21600,xe">
              <v:stroke joinstyle="miter"/>
              <v:path gradientshapeok="t" o:connecttype="rect"/>
            </v:shapetype>
            <v:shape id="Text Box 53" o:spid="_x0000_s1026" type="#_x0000_t202" style="position:absolute;left:0;text-align:left;margin-left:396.05pt;margin-top:-131.6pt;width:135pt;height:90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" stroked="f">
              <v:textbox>
                <w:txbxContent>
                  <w:p w14:paraId="18EB49A6" w14:textId="77777777" w:rsidR="00F0617C" w:rsidRPr="00851F7C" w:rsidRDefault="00F0617C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14:paraId="15753628" w14:textId="77777777" w:rsidR="00F0617C" w:rsidRPr="00473E19" w:rsidRDefault="00F0617C" w:rsidP="00473E19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14:paraId="4CAB4FA2" w14:textId="77777777" w:rsidR="00F0617C" w:rsidRDefault="00F0617C" w:rsidP="00473E19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14:paraId="631ACF0B" w14:textId="77777777" w:rsidR="00F0617C" w:rsidRPr="007A04A9" w:rsidRDefault="00C765F8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3" w:history="1">
                      <w:r w:rsidR="00F0617C"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14:paraId="1685C6FE" w14:textId="77777777" w:rsidR="00F0617C" w:rsidRPr="009D2261" w:rsidRDefault="00F0617C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3E95" w14:textId="77777777" w:rsidR="00F0617C" w:rsidRDefault="00F0617C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A552B" w14:textId="77777777" w:rsidR="00701BA1" w:rsidRDefault="00701BA1" w:rsidP="00581B6A">
      <w:pPr>
        <w:spacing w:after="120"/>
      </w:pPr>
      <w:r>
        <w:separator/>
      </w:r>
    </w:p>
  </w:footnote>
  <w:footnote w:type="continuationSeparator" w:id="0">
    <w:p w14:paraId="61AC022C" w14:textId="77777777" w:rsidR="00701BA1" w:rsidRDefault="00701BA1" w:rsidP="00581B6A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AB09F" w14:textId="77777777" w:rsidR="00F0617C" w:rsidRDefault="00F0617C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ECF78" w14:textId="4834538A" w:rsidR="00F0617C" w:rsidRDefault="00901708" w:rsidP="00143905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93F2BBF" wp14:editId="7C82FD17">
          <wp:simplePos x="0" y="0"/>
          <wp:positionH relativeFrom="column">
            <wp:posOffset>5148580</wp:posOffset>
          </wp:positionH>
          <wp:positionV relativeFrom="paragraph">
            <wp:posOffset>1620520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177E18C1" wp14:editId="1511DDBA">
          <wp:simplePos x="0" y="0"/>
          <wp:positionH relativeFrom="column">
            <wp:posOffset>4860925</wp:posOffset>
          </wp:positionH>
          <wp:positionV relativeFrom="paragraph">
            <wp:posOffset>360045</wp:posOffset>
          </wp:positionV>
          <wp:extent cx="1774190" cy="863600"/>
          <wp:effectExtent l="0" t="0" r="0" b="0"/>
          <wp:wrapSquare wrapText="bothSides"/>
          <wp:docPr id="4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DE97C" w14:textId="77777777" w:rsidR="00F0617C" w:rsidRDefault="00F0617C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416"/>
    <w:multiLevelType w:val="hybridMultilevel"/>
    <w:tmpl w:val="FBA2FA7C"/>
    <w:lvl w:ilvl="0" w:tplc="F23A3A32">
      <w:start w:val="1"/>
      <w:numFmt w:val="decimal"/>
      <w:lvlText w:val="%1."/>
      <w:lvlJc w:val="left"/>
      <w:pPr>
        <w:ind w:left="685" w:hanging="28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F9028ADA">
      <w:start w:val="1"/>
      <w:numFmt w:val="lowerLetter"/>
      <w:lvlText w:val="%2."/>
      <w:lvlJc w:val="left"/>
      <w:pPr>
        <w:ind w:left="147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pl-PL" w:eastAsia="pl-PL" w:bidi="pl-PL"/>
      </w:rPr>
    </w:lvl>
    <w:lvl w:ilvl="2" w:tplc="73C0F8C4">
      <w:numFmt w:val="bullet"/>
      <w:lvlText w:val="•"/>
      <w:lvlJc w:val="left"/>
      <w:pPr>
        <w:ind w:left="2349" w:hanging="360"/>
      </w:pPr>
      <w:rPr>
        <w:rFonts w:hint="default"/>
        <w:lang w:val="pl-PL" w:eastAsia="pl-PL" w:bidi="pl-PL"/>
      </w:rPr>
    </w:lvl>
    <w:lvl w:ilvl="3" w:tplc="1A800B5C">
      <w:numFmt w:val="bullet"/>
      <w:lvlText w:val="•"/>
      <w:lvlJc w:val="left"/>
      <w:pPr>
        <w:ind w:left="3219" w:hanging="360"/>
      </w:pPr>
      <w:rPr>
        <w:rFonts w:hint="default"/>
        <w:lang w:val="pl-PL" w:eastAsia="pl-PL" w:bidi="pl-PL"/>
      </w:rPr>
    </w:lvl>
    <w:lvl w:ilvl="4" w:tplc="469E7F1E">
      <w:numFmt w:val="bullet"/>
      <w:lvlText w:val="•"/>
      <w:lvlJc w:val="left"/>
      <w:pPr>
        <w:ind w:left="4088" w:hanging="360"/>
      </w:pPr>
      <w:rPr>
        <w:rFonts w:hint="default"/>
        <w:lang w:val="pl-PL" w:eastAsia="pl-PL" w:bidi="pl-PL"/>
      </w:rPr>
    </w:lvl>
    <w:lvl w:ilvl="5" w:tplc="22F0C7C2">
      <w:numFmt w:val="bullet"/>
      <w:lvlText w:val="•"/>
      <w:lvlJc w:val="left"/>
      <w:pPr>
        <w:ind w:left="4958" w:hanging="360"/>
      </w:pPr>
      <w:rPr>
        <w:rFonts w:hint="default"/>
        <w:lang w:val="pl-PL" w:eastAsia="pl-PL" w:bidi="pl-PL"/>
      </w:rPr>
    </w:lvl>
    <w:lvl w:ilvl="6" w:tplc="E3642852">
      <w:numFmt w:val="bullet"/>
      <w:lvlText w:val="•"/>
      <w:lvlJc w:val="left"/>
      <w:pPr>
        <w:ind w:left="5828" w:hanging="360"/>
      </w:pPr>
      <w:rPr>
        <w:rFonts w:hint="default"/>
        <w:lang w:val="pl-PL" w:eastAsia="pl-PL" w:bidi="pl-PL"/>
      </w:rPr>
    </w:lvl>
    <w:lvl w:ilvl="7" w:tplc="23E8F3E2">
      <w:numFmt w:val="bullet"/>
      <w:lvlText w:val="•"/>
      <w:lvlJc w:val="left"/>
      <w:pPr>
        <w:ind w:left="6697" w:hanging="360"/>
      </w:pPr>
      <w:rPr>
        <w:rFonts w:hint="default"/>
        <w:lang w:val="pl-PL" w:eastAsia="pl-PL" w:bidi="pl-PL"/>
      </w:rPr>
    </w:lvl>
    <w:lvl w:ilvl="8" w:tplc="DD6E7894">
      <w:numFmt w:val="bullet"/>
      <w:lvlText w:val="•"/>
      <w:lvlJc w:val="left"/>
      <w:pPr>
        <w:ind w:left="7567" w:hanging="360"/>
      </w:pPr>
      <w:rPr>
        <w:rFonts w:hint="default"/>
        <w:lang w:val="pl-PL" w:eastAsia="pl-PL" w:bidi="pl-PL"/>
      </w:r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AC7199E"/>
    <w:multiLevelType w:val="hybridMultilevel"/>
    <w:tmpl w:val="81CA901C"/>
    <w:lvl w:ilvl="0" w:tplc="041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4" w15:restartNumberingAfterBreak="0">
    <w:nsid w:val="0C942997"/>
    <w:multiLevelType w:val="hybridMultilevel"/>
    <w:tmpl w:val="21B448E0"/>
    <w:lvl w:ilvl="0" w:tplc="010A224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054"/>
        </w:tabs>
        <w:ind w:left="30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24F1D24"/>
    <w:multiLevelType w:val="hybridMultilevel"/>
    <w:tmpl w:val="C1A8CA78"/>
    <w:lvl w:ilvl="0" w:tplc="E4C88E3E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16476334"/>
    <w:multiLevelType w:val="hybridMultilevel"/>
    <w:tmpl w:val="1C9AC23A"/>
    <w:lvl w:ilvl="0" w:tplc="BEF07C06">
      <w:start w:val="1"/>
      <w:numFmt w:val="decimal"/>
      <w:lvlText w:val="%1."/>
      <w:lvlJc w:val="left"/>
      <w:pPr>
        <w:ind w:left="685" w:hanging="28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8E6062BE">
      <w:numFmt w:val="bullet"/>
      <w:lvlText w:val="•"/>
      <w:lvlJc w:val="left"/>
      <w:pPr>
        <w:ind w:left="1542" w:hanging="286"/>
      </w:pPr>
      <w:rPr>
        <w:rFonts w:hint="default"/>
        <w:lang w:val="pl-PL" w:eastAsia="pl-PL" w:bidi="pl-PL"/>
      </w:rPr>
    </w:lvl>
    <w:lvl w:ilvl="2" w:tplc="7A56C64E">
      <w:numFmt w:val="bullet"/>
      <w:lvlText w:val="•"/>
      <w:lvlJc w:val="left"/>
      <w:pPr>
        <w:ind w:left="2405" w:hanging="286"/>
      </w:pPr>
      <w:rPr>
        <w:rFonts w:hint="default"/>
        <w:lang w:val="pl-PL" w:eastAsia="pl-PL" w:bidi="pl-PL"/>
      </w:rPr>
    </w:lvl>
    <w:lvl w:ilvl="3" w:tplc="5C6284CE">
      <w:numFmt w:val="bullet"/>
      <w:lvlText w:val="•"/>
      <w:lvlJc w:val="left"/>
      <w:pPr>
        <w:ind w:left="3267" w:hanging="286"/>
      </w:pPr>
      <w:rPr>
        <w:rFonts w:hint="default"/>
        <w:lang w:val="pl-PL" w:eastAsia="pl-PL" w:bidi="pl-PL"/>
      </w:rPr>
    </w:lvl>
    <w:lvl w:ilvl="4" w:tplc="75C6B3E6">
      <w:numFmt w:val="bullet"/>
      <w:lvlText w:val="•"/>
      <w:lvlJc w:val="left"/>
      <w:pPr>
        <w:ind w:left="4130" w:hanging="286"/>
      </w:pPr>
      <w:rPr>
        <w:rFonts w:hint="default"/>
        <w:lang w:val="pl-PL" w:eastAsia="pl-PL" w:bidi="pl-PL"/>
      </w:rPr>
    </w:lvl>
    <w:lvl w:ilvl="5" w:tplc="EA94B25E">
      <w:numFmt w:val="bullet"/>
      <w:lvlText w:val="•"/>
      <w:lvlJc w:val="left"/>
      <w:pPr>
        <w:ind w:left="4993" w:hanging="286"/>
      </w:pPr>
      <w:rPr>
        <w:rFonts w:hint="default"/>
        <w:lang w:val="pl-PL" w:eastAsia="pl-PL" w:bidi="pl-PL"/>
      </w:rPr>
    </w:lvl>
    <w:lvl w:ilvl="6" w:tplc="6EDC76CE">
      <w:numFmt w:val="bullet"/>
      <w:lvlText w:val="•"/>
      <w:lvlJc w:val="left"/>
      <w:pPr>
        <w:ind w:left="5855" w:hanging="286"/>
      </w:pPr>
      <w:rPr>
        <w:rFonts w:hint="default"/>
        <w:lang w:val="pl-PL" w:eastAsia="pl-PL" w:bidi="pl-PL"/>
      </w:rPr>
    </w:lvl>
    <w:lvl w:ilvl="7" w:tplc="32FC7BEC">
      <w:numFmt w:val="bullet"/>
      <w:lvlText w:val="•"/>
      <w:lvlJc w:val="left"/>
      <w:pPr>
        <w:ind w:left="6718" w:hanging="286"/>
      </w:pPr>
      <w:rPr>
        <w:rFonts w:hint="default"/>
        <w:lang w:val="pl-PL" w:eastAsia="pl-PL" w:bidi="pl-PL"/>
      </w:rPr>
    </w:lvl>
    <w:lvl w:ilvl="8" w:tplc="760AD23E">
      <w:numFmt w:val="bullet"/>
      <w:lvlText w:val="•"/>
      <w:lvlJc w:val="left"/>
      <w:pPr>
        <w:ind w:left="7581" w:hanging="286"/>
      </w:pPr>
      <w:rPr>
        <w:rFonts w:hint="default"/>
        <w:lang w:val="pl-PL" w:eastAsia="pl-PL" w:bidi="pl-PL"/>
      </w:rPr>
    </w:lvl>
  </w:abstractNum>
  <w:abstractNum w:abstractNumId="7" w15:restartNumberingAfterBreak="0">
    <w:nsid w:val="195869D8"/>
    <w:multiLevelType w:val="hybridMultilevel"/>
    <w:tmpl w:val="801A0C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52A38"/>
    <w:multiLevelType w:val="hybridMultilevel"/>
    <w:tmpl w:val="CA944EBC"/>
    <w:lvl w:ilvl="0" w:tplc="1C22A5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C727F8F"/>
    <w:multiLevelType w:val="hybridMultilevel"/>
    <w:tmpl w:val="B61038DE"/>
    <w:lvl w:ilvl="0" w:tplc="EDCC38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7257F"/>
    <w:multiLevelType w:val="hybridMultilevel"/>
    <w:tmpl w:val="68ECC3EE"/>
    <w:lvl w:ilvl="0" w:tplc="21E6D56E">
      <w:numFmt w:val="bullet"/>
      <w:lvlText w:val="•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D365F65"/>
    <w:multiLevelType w:val="hybridMultilevel"/>
    <w:tmpl w:val="BC26B776"/>
    <w:lvl w:ilvl="0" w:tplc="DEE494A8">
      <w:start w:val="1"/>
      <w:numFmt w:val="decimal"/>
      <w:lvlText w:val="%1."/>
      <w:lvlJc w:val="left"/>
      <w:pPr>
        <w:ind w:left="759" w:hanging="33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7FB6FC5C">
      <w:start w:val="1"/>
      <w:numFmt w:val="lowerLetter"/>
      <w:lvlText w:val="%2."/>
      <w:lvlJc w:val="left"/>
      <w:pPr>
        <w:ind w:left="147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pl-PL" w:eastAsia="pl-PL" w:bidi="pl-PL"/>
      </w:rPr>
    </w:lvl>
    <w:lvl w:ilvl="2" w:tplc="E63E9EEA">
      <w:numFmt w:val="bullet"/>
      <w:lvlText w:val="•"/>
      <w:lvlJc w:val="left"/>
      <w:pPr>
        <w:ind w:left="2349" w:hanging="360"/>
      </w:pPr>
      <w:rPr>
        <w:rFonts w:hint="default"/>
        <w:lang w:val="pl-PL" w:eastAsia="pl-PL" w:bidi="pl-PL"/>
      </w:rPr>
    </w:lvl>
    <w:lvl w:ilvl="3" w:tplc="EF0E6CC4">
      <w:numFmt w:val="bullet"/>
      <w:lvlText w:val="•"/>
      <w:lvlJc w:val="left"/>
      <w:pPr>
        <w:ind w:left="3219" w:hanging="360"/>
      </w:pPr>
      <w:rPr>
        <w:rFonts w:hint="default"/>
        <w:lang w:val="pl-PL" w:eastAsia="pl-PL" w:bidi="pl-PL"/>
      </w:rPr>
    </w:lvl>
    <w:lvl w:ilvl="4" w:tplc="FC2840F0">
      <w:numFmt w:val="bullet"/>
      <w:lvlText w:val="•"/>
      <w:lvlJc w:val="left"/>
      <w:pPr>
        <w:ind w:left="4088" w:hanging="360"/>
      </w:pPr>
      <w:rPr>
        <w:rFonts w:hint="default"/>
        <w:lang w:val="pl-PL" w:eastAsia="pl-PL" w:bidi="pl-PL"/>
      </w:rPr>
    </w:lvl>
    <w:lvl w:ilvl="5" w:tplc="C4E8B458">
      <w:numFmt w:val="bullet"/>
      <w:lvlText w:val="•"/>
      <w:lvlJc w:val="left"/>
      <w:pPr>
        <w:ind w:left="4958" w:hanging="360"/>
      </w:pPr>
      <w:rPr>
        <w:rFonts w:hint="default"/>
        <w:lang w:val="pl-PL" w:eastAsia="pl-PL" w:bidi="pl-PL"/>
      </w:rPr>
    </w:lvl>
    <w:lvl w:ilvl="6" w:tplc="41E2F64E">
      <w:numFmt w:val="bullet"/>
      <w:lvlText w:val="•"/>
      <w:lvlJc w:val="left"/>
      <w:pPr>
        <w:ind w:left="5828" w:hanging="360"/>
      </w:pPr>
      <w:rPr>
        <w:rFonts w:hint="default"/>
        <w:lang w:val="pl-PL" w:eastAsia="pl-PL" w:bidi="pl-PL"/>
      </w:rPr>
    </w:lvl>
    <w:lvl w:ilvl="7" w:tplc="D9949540">
      <w:numFmt w:val="bullet"/>
      <w:lvlText w:val="•"/>
      <w:lvlJc w:val="left"/>
      <w:pPr>
        <w:ind w:left="6697" w:hanging="360"/>
      </w:pPr>
      <w:rPr>
        <w:rFonts w:hint="default"/>
        <w:lang w:val="pl-PL" w:eastAsia="pl-PL" w:bidi="pl-PL"/>
      </w:rPr>
    </w:lvl>
    <w:lvl w:ilvl="8" w:tplc="2A86A8C6">
      <w:numFmt w:val="bullet"/>
      <w:lvlText w:val="•"/>
      <w:lvlJc w:val="left"/>
      <w:pPr>
        <w:ind w:left="7567" w:hanging="360"/>
      </w:pPr>
      <w:rPr>
        <w:rFonts w:hint="default"/>
        <w:lang w:val="pl-PL" w:eastAsia="pl-PL" w:bidi="pl-PL"/>
      </w:rPr>
    </w:lvl>
  </w:abstractNum>
  <w:abstractNum w:abstractNumId="12" w15:restartNumberingAfterBreak="0">
    <w:nsid w:val="1E474541"/>
    <w:multiLevelType w:val="hybridMultilevel"/>
    <w:tmpl w:val="2A2899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213C80"/>
    <w:multiLevelType w:val="hybridMultilevel"/>
    <w:tmpl w:val="6CC05FDC"/>
    <w:lvl w:ilvl="0" w:tplc="0B1A386C">
      <w:start w:val="1"/>
      <w:numFmt w:val="decimal"/>
      <w:lvlText w:val="%1."/>
      <w:lvlJc w:val="left"/>
      <w:pPr>
        <w:ind w:left="757" w:hanging="28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075A46C0">
      <w:numFmt w:val="bullet"/>
      <w:lvlText w:val="•"/>
      <w:lvlJc w:val="left"/>
      <w:pPr>
        <w:ind w:left="1614" w:hanging="286"/>
      </w:pPr>
      <w:rPr>
        <w:rFonts w:hint="default"/>
        <w:lang w:val="pl-PL" w:eastAsia="pl-PL" w:bidi="pl-PL"/>
      </w:rPr>
    </w:lvl>
    <w:lvl w:ilvl="2" w:tplc="A9A82CC6">
      <w:numFmt w:val="bullet"/>
      <w:lvlText w:val="•"/>
      <w:lvlJc w:val="left"/>
      <w:pPr>
        <w:ind w:left="2469" w:hanging="286"/>
      </w:pPr>
      <w:rPr>
        <w:rFonts w:hint="default"/>
        <w:lang w:val="pl-PL" w:eastAsia="pl-PL" w:bidi="pl-PL"/>
      </w:rPr>
    </w:lvl>
    <w:lvl w:ilvl="3" w:tplc="FC561B0E">
      <w:numFmt w:val="bullet"/>
      <w:lvlText w:val="•"/>
      <w:lvlJc w:val="left"/>
      <w:pPr>
        <w:ind w:left="3323" w:hanging="286"/>
      </w:pPr>
      <w:rPr>
        <w:rFonts w:hint="default"/>
        <w:lang w:val="pl-PL" w:eastAsia="pl-PL" w:bidi="pl-PL"/>
      </w:rPr>
    </w:lvl>
    <w:lvl w:ilvl="4" w:tplc="5DC8569C">
      <w:numFmt w:val="bullet"/>
      <w:lvlText w:val="•"/>
      <w:lvlJc w:val="left"/>
      <w:pPr>
        <w:ind w:left="4178" w:hanging="286"/>
      </w:pPr>
      <w:rPr>
        <w:rFonts w:hint="default"/>
        <w:lang w:val="pl-PL" w:eastAsia="pl-PL" w:bidi="pl-PL"/>
      </w:rPr>
    </w:lvl>
    <w:lvl w:ilvl="5" w:tplc="F1B444E2">
      <w:numFmt w:val="bullet"/>
      <w:lvlText w:val="•"/>
      <w:lvlJc w:val="left"/>
      <w:pPr>
        <w:ind w:left="5033" w:hanging="286"/>
      </w:pPr>
      <w:rPr>
        <w:rFonts w:hint="default"/>
        <w:lang w:val="pl-PL" w:eastAsia="pl-PL" w:bidi="pl-PL"/>
      </w:rPr>
    </w:lvl>
    <w:lvl w:ilvl="6" w:tplc="E97E2194">
      <w:numFmt w:val="bullet"/>
      <w:lvlText w:val="•"/>
      <w:lvlJc w:val="left"/>
      <w:pPr>
        <w:ind w:left="5887" w:hanging="286"/>
      </w:pPr>
      <w:rPr>
        <w:rFonts w:hint="default"/>
        <w:lang w:val="pl-PL" w:eastAsia="pl-PL" w:bidi="pl-PL"/>
      </w:rPr>
    </w:lvl>
    <w:lvl w:ilvl="7" w:tplc="A47A9010">
      <w:numFmt w:val="bullet"/>
      <w:lvlText w:val="•"/>
      <w:lvlJc w:val="left"/>
      <w:pPr>
        <w:ind w:left="6742" w:hanging="286"/>
      </w:pPr>
      <w:rPr>
        <w:rFonts w:hint="default"/>
        <w:lang w:val="pl-PL" w:eastAsia="pl-PL" w:bidi="pl-PL"/>
      </w:rPr>
    </w:lvl>
    <w:lvl w:ilvl="8" w:tplc="60C00DF0">
      <w:numFmt w:val="bullet"/>
      <w:lvlText w:val="•"/>
      <w:lvlJc w:val="left"/>
      <w:pPr>
        <w:ind w:left="7597" w:hanging="286"/>
      </w:pPr>
      <w:rPr>
        <w:rFonts w:hint="default"/>
        <w:lang w:val="pl-PL" w:eastAsia="pl-PL" w:bidi="pl-PL"/>
      </w:rPr>
    </w:lvl>
  </w:abstractNum>
  <w:abstractNum w:abstractNumId="14" w15:restartNumberingAfterBreak="0">
    <w:nsid w:val="215D1844"/>
    <w:multiLevelType w:val="hybridMultilevel"/>
    <w:tmpl w:val="486A8CAA"/>
    <w:lvl w:ilvl="0" w:tplc="CBBEF352">
      <w:start w:val="1"/>
      <w:numFmt w:val="decimal"/>
      <w:lvlText w:val="%1."/>
      <w:lvlJc w:val="left"/>
      <w:pPr>
        <w:ind w:left="685" w:hanging="28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32820746">
      <w:numFmt w:val="bullet"/>
      <w:lvlText w:val="•"/>
      <w:lvlJc w:val="left"/>
      <w:pPr>
        <w:ind w:left="1542" w:hanging="286"/>
      </w:pPr>
      <w:rPr>
        <w:rFonts w:hint="default"/>
        <w:lang w:val="pl-PL" w:eastAsia="pl-PL" w:bidi="pl-PL"/>
      </w:rPr>
    </w:lvl>
    <w:lvl w:ilvl="2" w:tplc="41884D30">
      <w:numFmt w:val="bullet"/>
      <w:lvlText w:val="•"/>
      <w:lvlJc w:val="left"/>
      <w:pPr>
        <w:ind w:left="2405" w:hanging="286"/>
      </w:pPr>
      <w:rPr>
        <w:rFonts w:hint="default"/>
        <w:lang w:val="pl-PL" w:eastAsia="pl-PL" w:bidi="pl-PL"/>
      </w:rPr>
    </w:lvl>
    <w:lvl w:ilvl="3" w:tplc="7F4276D0">
      <w:numFmt w:val="bullet"/>
      <w:lvlText w:val="•"/>
      <w:lvlJc w:val="left"/>
      <w:pPr>
        <w:ind w:left="3267" w:hanging="286"/>
      </w:pPr>
      <w:rPr>
        <w:rFonts w:hint="default"/>
        <w:lang w:val="pl-PL" w:eastAsia="pl-PL" w:bidi="pl-PL"/>
      </w:rPr>
    </w:lvl>
    <w:lvl w:ilvl="4" w:tplc="6BD0681E">
      <w:numFmt w:val="bullet"/>
      <w:lvlText w:val="•"/>
      <w:lvlJc w:val="left"/>
      <w:pPr>
        <w:ind w:left="4130" w:hanging="286"/>
      </w:pPr>
      <w:rPr>
        <w:rFonts w:hint="default"/>
        <w:lang w:val="pl-PL" w:eastAsia="pl-PL" w:bidi="pl-PL"/>
      </w:rPr>
    </w:lvl>
    <w:lvl w:ilvl="5" w:tplc="B69857FE">
      <w:numFmt w:val="bullet"/>
      <w:lvlText w:val="•"/>
      <w:lvlJc w:val="left"/>
      <w:pPr>
        <w:ind w:left="4993" w:hanging="286"/>
      </w:pPr>
      <w:rPr>
        <w:rFonts w:hint="default"/>
        <w:lang w:val="pl-PL" w:eastAsia="pl-PL" w:bidi="pl-PL"/>
      </w:rPr>
    </w:lvl>
    <w:lvl w:ilvl="6" w:tplc="0E4AB172">
      <w:numFmt w:val="bullet"/>
      <w:lvlText w:val="•"/>
      <w:lvlJc w:val="left"/>
      <w:pPr>
        <w:ind w:left="5855" w:hanging="286"/>
      </w:pPr>
      <w:rPr>
        <w:rFonts w:hint="default"/>
        <w:lang w:val="pl-PL" w:eastAsia="pl-PL" w:bidi="pl-PL"/>
      </w:rPr>
    </w:lvl>
    <w:lvl w:ilvl="7" w:tplc="F68ABB30">
      <w:numFmt w:val="bullet"/>
      <w:lvlText w:val="•"/>
      <w:lvlJc w:val="left"/>
      <w:pPr>
        <w:ind w:left="6718" w:hanging="286"/>
      </w:pPr>
      <w:rPr>
        <w:rFonts w:hint="default"/>
        <w:lang w:val="pl-PL" w:eastAsia="pl-PL" w:bidi="pl-PL"/>
      </w:rPr>
    </w:lvl>
    <w:lvl w:ilvl="8" w:tplc="C2F4A59A">
      <w:numFmt w:val="bullet"/>
      <w:lvlText w:val="•"/>
      <w:lvlJc w:val="left"/>
      <w:pPr>
        <w:ind w:left="7581" w:hanging="286"/>
      </w:pPr>
      <w:rPr>
        <w:rFonts w:hint="default"/>
        <w:lang w:val="pl-PL" w:eastAsia="pl-PL" w:bidi="pl-PL"/>
      </w:rPr>
    </w:lvl>
  </w:abstractNum>
  <w:abstractNum w:abstractNumId="15" w15:restartNumberingAfterBreak="0">
    <w:nsid w:val="28B03393"/>
    <w:multiLevelType w:val="hybridMultilevel"/>
    <w:tmpl w:val="A2E00348"/>
    <w:lvl w:ilvl="0" w:tplc="3216E7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65849"/>
    <w:multiLevelType w:val="hybridMultilevel"/>
    <w:tmpl w:val="63AE89FA"/>
    <w:lvl w:ilvl="0" w:tplc="EB7457F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C0D72"/>
    <w:multiLevelType w:val="hybridMultilevel"/>
    <w:tmpl w:val="1F429202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8" w15:restartNumberingAfterBreak="0">
    <w:nsid w:val="30ED30BA"/>
    <w:multiLevelType w:val="hybridMultilevel"/>
    <w:tmpl w:val="380EC776"/>
    <w:lvl w:ilvl="0" w:tplc="45FA16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75ADA"/>
    <w:multiLevelType w:val="multilevel"/>
    <w:tmpl w:val="B51EBD0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3F247D"/>
    <w:multiLevelType w:val="hybridMultilevel"/>
    <w:tmpl w:val="1736F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E3325"/>
    <w:multiLevelType w:val="hybridMultilevel"/>
    <w:tmpl w:val="52BA0FE0"/>
    <w:lvl w:ilvl="0" w:tplc="A8F09906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EDCC38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0212EF"/>
    <w:multiLevelType w:val="hybridMultilevel"/>
    <w:tmpl w:val="2E12EF3C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376567EC"/>
    <w:multiLevelType w:val="hybridMultilevel"/>
    <w:tmpl w:val="27F2C1A8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3A6730F9"/>
    <w:multiLevelType w:val="hybridMultilevel"/>
    <w:tmpl w:val="0FF44BFA"/>
    <w:lvl w:ilvl="0" w:tplc="EDCC3820">
      <w:start w:val="1"/>
      <w:numFmt w:val="bullet"/>
      <w:lvlText w:val=""/>
      <w:lvlJc w:val="left"/>
      <w:pPr>
        <w:tabs>
          <w:tab w:val="num" w:pos="1149"/>
        </w:tabs>
        <w:ind w:left="1149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869"/>
        </w:tabs>
        <w:ind w:left="1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9"/>
        </w:tabs>
        <w:ind w:left="2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9"/>
        </w:tabs>
        <w:ind w:left="3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9"/>
        </w:tabs>
        <w:ind w:left="4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9"/>
        </w:tabs>
        <w:ind w:left="4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9"/>
        </w:tabs>
        <w:ind w:left="5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9"/>
        </w:tabs>
        <w:ind w:left="6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9"/>
        </w:tabs>
        <w:ind w:left="6909" w:hanging="360"/>
      </w:pPr>
      <w:rPr>
        <w:rFonts w:ascii="Wingdings" w:hAnsi="Wingdings" w:hint="default"/>
      </w:rPr>
    </w:lvl>
  </w:abstractNum>
  <w:abstractNum w:abstractNumId="25" w15:restartNumberingAfterBreak="0">
    <w:nsid w:val="3EB32D19"/>
    <w:multiLevelType w:val="hybridMultilevel"/>
    <w:tmpl w:val="875E8390"/>
    <w:lvl w:ilvl="0" w:tplc="04150019">
      <w:start w:val="1"/>
      <w:numFmt w:val="lowerLetter"/>
      <w:lvlText w:val="%1.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6" w15:restartNumberingAfterBreak="0">
    <w:nsid w:val="407B63F8"/>
    <w:multiLevelType w:val="multilevel"/>
    <w:tmpl w:val="E3FA862C"/>
    <w:lvl w:ilvl="0">
      <w:start w:val="3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48"/>
      <w:numFmt w:val="decimal"/>
      <w:lvlText w:val="%1-%2"/>
      <w:lvlJc w:val="left"/>
      <w:pPr>
        <w:ind w:left="1308" w:hanging="6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464" w:hanging="1800"/>
      </w:pPr>
      <w:rPr>
        <w:rFonts w:hint="default"/>
      </w:rPr>
    </w:lvl>
  </w:abstractNum>
  <w:abstractNum w:abstractNumId="27" w15:restartNumberingAfterBreak="0">
    <w:nsid w:val="41047B88"/>
    <w:multiLevelType w:val="hybridMultilevel"/>
    <w:tmpl w:val="D4007D3A"/>
    <w:lvl w:ilvl="0" w:tplc="531A95D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892DF2"/>
    <w:multiLevelType w:val="hybridMultilevel"/>
    <w:tmpl w:val="C25A8906"/>
    <w:lvl w:ilvl="0" w:tplc="04150005">
      <w:start w:val="1"/>
      <w:numFmt w:val="bullet"/>
      <w:lvlText w:val=""/>
      <w:lvlJc w:val="left"/>
      <w:pPr>
        <w:tabs>
          <w:tab w:val="num" w:pos="789"/>
        </w:tabs>
        <w:ind w:left="789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BD15476"/>
    <w:multiLevelType w:val="hybridMultilevel"/>
    <w:tmpl w:val="FD54086A"/>
    <w:lvl w:ilvl="0" w:tplc="04D0D926">
      <w:start w:val="1"/>
      <w:numFmt w:val="upperRoman"/>
      <w:lvlText w:val="%1."/>
      <w:lvlJc w:val="left"/>
      <w:pPr>
        <w:ind w:left="399" w:hanging="284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pl-PL" w:eastAsia="pl-PL" w:bidi="pl-PL"/>
      </w:rPr>
    </w:lvl>
    <w:lvl w:ilvl="1" w:tplc="2C10B9EC">
      <w:start w:val="1"/>
      <w:numFmt w:val="decimal"/>
      <w:lvlText w:val="%2."/>
      <w:lvlJc w:val="left"/>
      <w:pPr>
        <w:ind w:left="685" w:hanging="28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2" w:tplc="4D44A304">
      <w:start w:val="1"/>
      <w:numFmt w:val="lowerLetter"/>
      <w:lvlText w:val="%3."/>
      <w:lvlJc w:val="left"/>
      <w:pPr>
        <w:ind w:left="1556" w:hanging="34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pl-PL" w:eastAsia="pl-PL" w:bidi="pl-PL"/>
      </w:rPr>
    </w:lvl>
    <w:lvl w:ilvl="3" w:tplc="4A029372">
      <w:numFmt w:val="bullet"/>
      <w:lvlText w:val="•"/>
      <w:lvlJc w:val="left"/>
      <w:pPr>
        <w:ind w:left="840" w:hanging="341"/>
      </w:pPr>
      <w:rPr>
        <w:rFonts w:hint="default"/>
        <w:lang w:val="pl-PL" w:eastAsia="pl-PL" w:bidi="pl-PL"/>
      </w:rPr>
    </w:lvl>
    <w:lvl w:ilvl="4" w:tplc="0E3C72FA">
      <w:numFmt w:val="bullet"/>
      <w:lvlText w:val="•"/>
      <w:lvlJc w:val="left"/>
      <w:pPr>
        <w:ind w:left="1560" w:hanging="341"/>
      </w:pPr>
      <w:rPr>
        <w:rFonts w:hint="default"/>
        <w:lang w:val="pl-PL" w:eastAsia="pl-PL" w:bidi="pl-PL"/>
      </w:rPr>
    </w:lvl>
    <w:lvl w:ilvl="5" w:tplc="6D82A124">
      <w:numFmt w:val="bullet"/>
      <w:lvlText w:val="•"/>
      <w:lvlJc w:val="left"/>
      <w:pPr>
        <w:ind w:left="2940" w:hanging="341"/>
      </w:pPr>
      <w:rPr>
        <w:rFonts w:hint="default"/>
        <w:lang w:val="pl-PL" w:eastAsia="pl-PL" w:bidi="pl-PL"/>
      </w:rPr>
    </w:lvl>
    <w:lvl w:ilvl="6" w:tplc="57C450B6">
      <w:numFmt w:val="bullet"/>
      <w:lvlText w:val="•"/>
      <w:lvlJc w:val="left"/>
      <w:pPr>
        <w:ind w:left="4213" w:hanging="341"/>
      </w:pPr>
      <w:rPr>
        <w:rFonts w:hint="default"/>
        <w:lang w:val="pl-PL" w:eastAsia="pl-PL" w:bidi="pl-PL"/>
      </w:rPr>
    </w:lvl>
    <w:lvl w:ilvl="7" w:tplc="E320EA34">
      <w:numFmt w:val="bullet"/>
      <w:lvlText w:val="•"/>
      <w:lvlJc w:val="left"/>
      <w:pPr>
        <w:ind w:left="5486" w:hanging="341"/>
      </w:pPr>
      <w:rPr>
        <w:rFonts w:hint="default"/>
        <w:lang w:val="pl-PL" w:eastAsia="pl-PL" w:bidi="pl-PL"/>
      </w:rPr>
    </w:lvl>
    <w:lvl w:ilvl="8" w:tplc="4CE2F2DC">
      <w:numFmt w:val="bullet"/>
      <w:lvlText w:val="•"/>
      <w:lvlJc w:val="left"/>
      <w:pPr>
        <w:ind w:left="6759" w:hanging="341"/>
      </w:pPr>
      <w:rPr>
        <w:rFonts w:hint="default"/>
        <w:lang w:val="pl-PL" w:eastAsia="pl-PL" w:bidi="pl-PL"/>
      </w:rPr>
    </w:lvl>
  </w:abstractNum>
  <w:abstractNum w:abstractNumId="30" w15:restartNumberingAfterBreak="0">
    <w:nsid w:val="4FD14110"/>
    <w:multiLevelType w:val="multilevel"/>
    <w:tmpl w:val="AB427656"/>
    <w:lvl w:ilvl="0">
      <w:start w:val="2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5C8E7A40"/>
    <w:multiLevelType w:val="hybridMultilevel"/>
    <w:tmpl w:val="33F214C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65C807AE">
      <w:start w:val="1"/>
      <w:numFmt w:val="lowerLetter"/>
      <w:lvlText w:val="%2)"/>
      <w:lvlJc w:val="left"/>
      <w:pPr>
        <w:ind w:left="2045" w:hanging="61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2" w15:restartNumberingAfterBreak="0">
    <w:nsid w:val="5DAD7A12"/>
    <w:multiLevelType w:val="hybridMultilevel"/>
    <w:tmpl w:val="AC108510"/>
    <w:lvl w:ilvl="0" w:tplc="0415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33" w15:restartNumberingAfterBreak="0">
    <w:nsid w:val="622D2ED9"/>
    <w:multiLevelType w:val="hybridMultilevel"/>
    <w:tmpl w:val="CA1E777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B07288"/>
    <w:multiLevelType w:val="hybridMultilevel"/>
    <w:tmpl w:val="1CE02182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5" w15:restartNumberingAfterBreak="0">
    <w:nsid w:val="69A406D8"/>
    <w:multiLevelType w:val="multilevel"/>
    <w:tmpl w:val="219A6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D6A3CC1"/>
    <w:multiLevelType w:val="multilevel"/>
    <w:tmpl w:val="E020C352"/>
    <w:lvl w:ilvl="0">
      <w:start w:val="1"/>
      <w:numFmt w:val="decimal"/>
      <w:pStyle w:val="Nagwek1"/>
      <w:lvlText w:val="%1."/>
      <w:lvlJc w:val="left"/>
      <w:pPr>
        <w:tabs>
          <w:tab w:val="num" w:pos="858"/>
        </w:tabs>
        <w:ind w:left="858" w:hanging="432"/>
      </w:pPr>
      <w:rPr>
        <w:rFonts w:ascii="Calibri" w:hAnsi="Calibri" w:cs="Calibri" w:hint="default"/>
        <w:color w:val="2E74B5"/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1002"/>
        </w:tabs>
        <w:ind w:left="1002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1290"/>
        </w:tabs>
        <w:ind w:left="1290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434"/>
        </w:tabs>
        <w:ind w:left="1434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578"/>
        </w:tabs>
        <w:ind w:left="1578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722"/>
        </w:tabs>
        <w:ind w:left="1722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866"/>
        </w:tabs>
        <w:ind w:left="1866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2010"/>
        </w:tabs>
        <w:ind w:left="2010" w:hanging="1584"/>
      </w:pPr>
      <w:rPr>
        <w:rFonts w:hint="default"/>
      </w:rPr>
    </w:lvl>
  </w:abstractNum>
  <w:abstractNum w:abstractNumId="37" w15:restartNumberingAfterBreak="0">
    <w:nsid w:val="71A52A69"/>
    <w:multiLevelType w:val="hybridMultilevel"/>
    <w:tmpl w:val="14986126"/>
    <w:lvl w:ilvl="0" w:tplc="04150017">
      <w:start w:val="1"/>
      <w:numFmt w:val="lowerLetter"/>
      <w:lvlText w:val="%1)"/>
      <w:lvlJc w:val="left"/>
      <w:pPr>
        <w:tabs>
          <w:tab w:val="num" w:pos="-222"/>
        </w:tabs>
        <w:ind w:left="-222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498"/>
        </w:tabs>
        <w:ind w:left="49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938"/>
        </w:tabs>
        <w:ind w:left="193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658"/>
        </w:tabs>
        <w:ind w:left="265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378"/>
        </w:tabs>
        <w:ind w:left="337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098"/>
        </w:tabs>
        <w:ind w:left="409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818"/>
        </w:tabs>
        <w:ind w:left="481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538"/>
        </w:tabs>
        <w:ind w:left="5538" w:hanging="180"/>
      </w:pPr>
      <w:rPr>
        <w:rFonts w:cs="Times New Roman"/>
      </w:rPr>
    </w:lvl>
  </w:abstractNum>
  <w:abstractNum w:abstractNumId="38" w15:restartNumberingAfterBreak="0">
    <w:nsid w:val="73CF1D43"/>
    <w:multiLevelType w:val="hybridMultilevel"/>
    <w:tmpl w:val="ADD08D62"/>
    <w:lvl w:ilvl="0" w:tplc="0415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9" w15:restartNumberingAfterBreak="0">
    <w:nsid w:val="74257D99"/>
    <w:multiLevelType w:val="hybridMultilevel"/>
    <w:tmpl w:val="6FE400E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7E444A9"/>
    <w:multiLevelType w:val="hybridMultilevel"/>
    <w:tmpl w:val="7408D70E"/>
    <w:lvl w:ilvl="0" w:tplc="04150001">
      <w:start w:val="1"/>
      <w:numFmt w:val="bullet"/>
      <w:lvlText w:val=""/>
      <w:lvlJc w:val="left"/>
      <w:pPr>
        <w:ind w:left="121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41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41"/>
  </w:num>
  <w:num w:numId="3">
    <w:abstractNumId w:val="1"/>
  </w:num>
  <w:num w:numId="4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6"/>
  </w:num>
  <w:num w:numId="9">
    <w:abstractNumId w:val="32"/>
  </w:num>
  <w:num w:numId="10">
    <w:abstractNumId w:val="30"/>
  </w:num>
  <w:num w:numId="11">
    <w:abstractNumId w:val="21"/>
  </w:num>
  <w:num w:numId="12">
    <w:abstractNumId w:val="28"/>
  </w:num>
  <w:num w:numId="13">
    <w:abstractNumId w:val="12"/>
  </w:num>
  <w:num w:numId="14">
    <w:abstractNumId w:val="24"/>
  </w:num>
  <w:num w:numId="15">
    <w:abstractNumId w:val="9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</w:num>
  <w:num w:numId="20">
    <w:abstractNumId w:val="17"/>
  </w:num>
  <w:num w:numId="21">
    <w:abstractNumId w:val="37"/>
  </w:num>
  <w:num w:numId="22">
    <w:abstractNumId w:val="4"/>
  </w:num>
  <w:num w:numId="23">
    <w:abstractNumId w:val="25"/>
  </w:num>
  <w:num w:numId="24">
    <w:abstractNumId w:val="40"/>
  </w:num>
  <w:num w:numId="25">
    <w:abstractNumId w:val="34"/>
  </w:num>
  <w:num w:numId="26">
    <w:abstractNumId w:val="38"/>
  </w:num>
  <w:num w:numId="27">
    <w:abstractNumId w:val="36"/>
  </w:num>
  <w:num w:numId="28">
    <w:abstractNumId w:val="36"/>
  </w:num>
  <w:num w:numId="29">
    <w:abstractNumId w:val="36"/>
  </w:num>
  <w:num w:numId="30">
    <w:abstractNumId w:val="36"/>
  </w:num>
  <w:num w:numId="31">
    <w:abstractNumId w:val="36"/>
  </w:num>
  <w:num w:numId="32">
    <w:abstractNumId w:val="19"/>
  </w:num>
  <w:num w:numId="33">
    <w:abstractNumId w:val="16"/>
  </w:num>
  <w:num w:numId="34">
    <w:abstractNumId w:val="22"/>
  </w:num>
  <w:num w:numId="35">
    <w:abstractNumId w:val="26"/>
  </w:num>
  <w:num w:numId="36">
    <w:abstractNumId w:val="36"/>
  </w:num>
  <w:num w:numId="37">
    <w:abstractNumId w:val="36"/>
  </w:num>
  <w:num w:numId="38">
    <w:abstractNumId w:val="36"/>
  </w:num>
  <w:num w:numId="39">
    <w:abstractNumId w:val="36"/>
  </w:num>
  <w:num w:numId="40">
    <w:abstractNumId w:val="36"/>
  </w:num>
  <w:num w:numId="41">
    <w:abstractNumId w:val="10"/>
  </w:num>
  <w:num w:numId="42">
    <w:abstractNumId w:val="18"/>
  </w:num>
  <w:num w:numId="43">
    <w:abstractNumId w:val="8"/>
  </w:num>
  <w:num w:numId="44">
    <w:abstractNumId w:val="27"/>
  </w:num>
  <w:num w:numId="45">
    <w:abstractNumId w:val="35"/>
  </w:num>
  <w:num w:numId="4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5"/>
  </w:num>
  <w:num w:numId="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"/>
  </w:num>
  <w:num w:numId="50">
    <w:abstractNumId w:val="15"/>
  </w:num>
  <w:num w:numId="51">
    <w:abstractNumId w:val="7"/>
  </w:num>
  <w:num w:numId="52">
    <w:abstractNumId w:val="29"/>
  </w:num>
  <w:num w:numId="53">
    <w:abstractNumId w:val="14"/>
  </w:num>
  <w:num w:numId="54">
    <w:abstractNumId w:val="11"/>
  </w:num>
  <w:num w:numId="55">
    <w:abstractNumId w:val="6"/>
  </w:num>
  <w:num w:numId="56">
    <w:abstractNumId w:val="13"/>
  </w:num>
  <w:num w:numId="57">
    <w:abstractNumId w:val="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trackedChanges" w:enforcement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xNDc1MjQ1NzdU0lEKTi0uzszPAykwrAUAOs12ICwAAAA="/>
  </w:docVars>
  <w:rsids>
    <w:rsidRoot w:val="00B5245C"/>
    <w:rsid w:val="000046E1"/>
    <w:rsid w:val="0000509C"/>
    <w:rsid w:val="0000660F"/>
    <w:rsid w:val="00007AAE"/>
    <w:rsid w:val="00016764"/>
    <w:rsid w:val="000263A4"/>
    <w:rsid w:val="00030E7C"/>
    <w:rsid w:val="00032B68"/>
    <w:rsid w:val="000332B2"/>
    <w:rsid w:val="000414ED"/>
    <w:rsid w:val="0005026B"/>
    <w:rsid w:val="000572FA"/>
    <w:rsid w:val="0006444D"/>
    <w:rsid w:val="00064BEC"/>
    <w:rsid w:val="0007535B"/>
    <w:rsid w:val="00075B08"/>
    <w:rsid w:val="00076576"/>
    <w:rsid w:val="00076C18"/>
    <w:rsid w:val="00076EFF"/>
    <w:rsid w:val="00097276"/>
    <w:rsid w:val="000A21DE"/>
    <w:rsid w:val="000A36A6"/>
    <w:rsid w:val="000B20A7"/>
    <w:rsid w:val="000B48AA"/>
    <w:rsid w:val="000B4A42"/>
    <w:rsid w:val="000B6B21"/>
    <w:rsid w:val="000B7E25"/>
    <w:rsid w:val="000C606B"/>
    <w:rsid w:val="000D6D7E"/>
    <w:rsid w:val="000F350E"/>
    <w:rsid w:val="000F6658"/>
    <w:rsid w:val="00102E1D"/>
    <w:rsid w:val="001328A9"/>
    <w:rsid w:val="00132E74"/>
    <w:rsid w:val="001341C0"/>
    <w:rsid w:val="00134702"/>
    <w:rsid w:val="00136583"/>
    <w:rsid w:val="00143905"/>
    <w:rsid w:val="001508F0"/>
    <w:rsid w:val="00153D40"/>
    <w:rsid w:val="00154948"/>
    <w:rsid w:val="0016365A"/>
    <w:rsid w:val="0017298A"/>
    <w:rsid w:val="00174AD1"/>
    <w:rsid w:val="00176B94"/>
    <w:rsid w:val="0018542F"/>
    <w:rsid w:val="00194335"/>
    <w:rsid w:val="00197130"/>
    <w:rsid w:val="00197943"/>
    <w:rsid w:val="001A117E"/>
    <w:rsid w:val="001A7487"/>
    <w:rsid w:val="001B1A60"/>
    <w:rsid w:val="001B62C6"/>
    <w:rsid w:val="001B679D"/>
    <w:rsid w:val="001B6CFC"/>
    <w:rsid w:val="001D2F43"/>
    <w:rsid w:val="001D6063"/>
    <w:rsid w:val="001E0F3F"/>
    <w:rsid w:val="001E6B43"/>
    <w:rsid w:val="001E6CD9"/>
    <w:rsid w:val="001F297A"/>
    <w:rsid w:val="001F3CD5"/>
    <w:rsid w:val="002031C0"/>
    <w:rsid w:val="00221402"/>
    <w:rsid w:val="00232DD1"/>
    <w:rsid w:val="00235D0C"/>
    <w:rsid w:val="0024002D"/>
    <w:rsid w:val="00247648"/>
    <w:rsid w:val="002529CE"/>
    <w:rsid w:val="00254CBA"/>
    <w:rsid w:val="0025532F"/>
    <w:rsid w:val="00257ED5"/>
    <w:rsid w:val="00266CF7"/>
    <w:rsid w:val="00270538"/>
    <w:rsid w:val="002826F9"/>
    <w:rsid w:val="00292050"/>
    <w:rsid w:val="002924BF"/>
    <w:rsid w:val="002B79BD"/>
    <w:rsid w:val="002C265D"/>
    <w:rsid w:val="002C4BC4"/>
    <w:rsid w:val="002D3E3F"/>
    <w:rsid w:val="002E1A33"/>
    <w:rsid w:val="002E2DDD"/>
    <w:rsid w:val="002F13ED"/>
    <w:rsid w:val="002F2969"/>
    <w:rsid w:val="00304853"/>
    <w:rsid w:val="00314DEB"/>
    <w:rsid w:val="00315CB0"/>
    <w:rsid w:val="00323F8D"/>
    <w:rsid w:val="00327F73"/>
    <w:rsid w:val="00333B3D"/>
    <w:rsid w:val="00337A96"/>
    <w:rsid w:val="0034332A"/>
    <w:rsid w:val="00351638"/>
    <w:rsid w:val="00352031"/>
    <w:rsid w:val="003538E8"/>
    <w:rsid w:val="003579BC"/>
    <w:rsid w:val="003636E8"/>
    <w:rsid w:val="00364A2F"/>
    <w:rsid w:val="00367ADD"/>
    <w:rsid w:val="00385EC9"/>
    <w:rsid w:val="0039364C"/>
    <w:rsid w:val="003A117A"/>
    <w:rsid w:val="003A1A9B"/>
    <w:rsid w:val="003A6294"/>
    <w:rsid w:val="003D0516"/>
    <w:rsid w:val="003E4975"/>
    <w:rsid w:val="003E67FE"/>
    <w:rsid w:val="003F1288"/>
    <w:rsid w:val="003F1EEB"/>
    <w:rsid w:val="003F525F"/>
    <w:rsid w:val="003F6BF4"/>
    <w:rsid w:val="00403DB0"/>
    <w:rsid w:val="0042141D"/>
    <w:rsid w:val="004300D5"/>
    <w:rsid w:val="00430F6E"/>
    <w:rsid w:val="00431815"/>
    <w:rsid w:val="0043213B"/>
    <w:rsid w:val="00435954"/>
    <w:rsid w:val="004434E6"/>
    <w:rsid w:val="00451889"/>
    <w:rsid w:val="00451E46"/>
    <w:rsid w:val="00473E19"/>
    <w:rsid w:val="0048739E"/>
    <w:rsid w:val="004877BC"/>
    <w:rsid w:val="0049620B"/>
    <w:rsid w:val="004A23F2"/>
    <w:rsid w:val="004A5DE4"/>
    <w:rsid w:val="004A7D1A"/>
    <w:rsid w:val="004B0619"/>
    <w:rsid w:val="004B098C"/>
    <w:rsid w:val="004B1E4F"/>
    <w:rsid w:val="004D325F"/>
    <w:rsid w:val="004E127C"/>
    <w:rsid w:val="004E434B"/>
    <w:rsid w:val="004E56F7"/>
    <w:rsid w:val="004F0982"/>
    <w:rsid w:val="004F16F8"/>
    <w:rsid w:val="004F4941"/>
    <w:rsid w:val="00501EAD"/>
    <w:rsid w:val="005023A9"/>
    <w:rsid w:val="005058DA"/>
    <w:rsid w:val="00506609"/>
    <w:rsid w:val="00513716"/>
    <w:rsid w:val="00524D20"/>
    <w:rsid w:val="00526734"/>
    <w:rsid w:val="0053055A"/>
    <w:rsid w:val="0053550F"/>
    <w:rsid w:val="00542CB0"/>
    <w:rsid w:val="00554FC5"/>
    <w:rsid w:val="00564348"/>
    <w:rsid w:val="00572B53"/>
    <w:rsid w:val="005756BB"/>
    <w:rsid w:val="00581B6A"/>
    <w:rsid w:val="00581F2B"/>
    <w:rsid w:val="0058533C"/>
    <w:rsid w:val="00585FFB"/>
    <w:rsid w:val="00592F90"/>
    <w:rsid w:val="005B78C0"/>
    <w:rsid w:val="005C1ED7"/>
    <w:rsid w:val="005C2242"/>
    <w:rsid w:val="005C7B3C"/>
    <w:rsid w:val="005F686E"/>
    <w:rsid w:val="00600F7E"/>
    <w:rsid w:val="006048ED"/>
    <w:rsid w:val="006052AA"/>
    <w:rsid w:val="006079DE"/>
    <w:rsid w:val="006100B1"/>
    <w:rsid w:val="006129D2"/>
    <w:rsid w:val="00624192"/>
    <w:rsid w:val="00631B03"/>
    <w:rsid w:val="0064034E"/>
    <w:rsid w:val="0064035B"/>
    <w:rsid w:val="0066476A"/>
    <w:rsid w:val="00676F7D"/>
    <w:rsid w:val="00677CB5"/>
    <w:rsid w:val="00680078"/>
    <w:rsid w:val="00686121"/>
    <w:rsid w:val="006938D4"/>
    <w:rsid w:val="006B3420"/>
    <w:rsid w:val="006C2821"/>
    <w:rsid w:val="006D0291"/>
    <w:rsid w:val="006D4DB4"/>
    <w:rsid w:val="006D7BD8"/>
    <w:rsid w:val="006E1577"/>
    <w:rsid w:val="006F2C39"/>
    <w:rsid w:val="007007D3"/>
    <w:rsid w:val="007008BC"/>
    <w:rsid w:val="00701423"/>
    <w:rsid w:val="00701BA1"/>
    <w:rsid w:val="00712666"/>
    <w:rsid w:val="00716066"/>
    <w:rsid w:val="0073085D"/>
    <w:rsid w:val="0073209B"/>
    <w:rsid w:val="00733A2A"/>
    <w:rsid w:val="00743B41"/>
    <w:rsid w:val="007449F4"/>
    <w:rsid w:val="00750D98"/>
    <w:rsid w:val="00753C72"/>
    <w:rsid w:val="00757D9D"/>
    <w:rsid w:val="0076521E"/>
    <w:rsid w:val="00780A95"/>
    <w:rsid w:val="007815DE"/>
    <w:rsid w:val="00783F12"/>
    <w:rsid w:val="00785039"/>
    <w:rsid w:val="00786870"/>
    <w:rsid w:val="007A04A9"/>
    <w:rsid w:val="007A5485"/>
    <w:rsid w:val="007A5BAC"/>
    <w:rsid w:val="007B395A"/>
    <w:rsid w:val="007B3A54"/>
    <w:rsid w:val="007B6F02"/>
    <w:rsid w:val="007C28AB"/>
    <w:rsid w:val="007D6424"/>
    <w:rsid w:val="008000C5"/>
    <w:rsid w:val="00814667"/>
    <w:rsid w:val="00816596"/>
    <w:rsid w:val="00835C4F"/>
    <w:rsid w:val="0084429D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90399"/>
    <w:rsid w:val="0089505D"/>
    <w:rsid w:val="00897B83"/>
    <w:rsid w:val="008B1EAE"/>
    <w:rsid w:val="008B6A1C"/>
    <w:rsid w:val="008C7788"/>
    <w:rsid w:val="008D729C"/>
    <w:rsid w:val="00901708"/>
    <w:rsid w:val="00902643"/>
    <w:rsid w:val="00905238"/>
    <w:rsid w:val="00910DC9"/>
    <w:rsid w:val="00913E83"/>
    <w:rsid w:val="00923F6C"/>
    <w:rsid w:val="00926452"/>
    <w:rsid w:val="00927989"/>
    <w:rsid w:val="00930441"/>
    <w:rsid w:val="00932822"/>
    <w:rsid w:val="00932A10"/>
    <w:rsid w:val="009351B6"/>
    <w:rsid w:val="009425C6"/>
    <w:rsid w:val="0094767D"/>
    <w:rsid w:val="009515D4"/>
    <w:rsid w:val="00963893"/>
    <w:rsid w:val="009638AC"/>
    <w:rsid w:val="00963CCF"/>
    <w:rsid w:val="00967AF6"/>
    <w:rsid w:val="009713B9"/>
    <w:rsid w:val="009718BD"/>
    <w:rsid w:val="0098046F"/>
    <w:rsid w:val="0098616C"/>
    <w:rsid w:val="00991802"/>
    <w:rsid w:val="009957F6"/>
    <w:rsid w:val="009B243D"/>
    <w:rsid w:val="009B4083"/>
    <w:rsid w:val="009B47E2"/>
    <w:rsid w:val="009C0A8E"/>
    <w:rsid w:val="009C210A"/>
    <w:rsid w:val="009C384A"/>
    <w:rsid w:val="009C7184"/>
    <w:rsid w:val="009D2261"/>
    <w:rsid w:val="009D33E1"/>
    <w:rsid w:val="009D6CEA"/>
    <w:rsid w:val="009E035B"/>
    <w:rsid w:val="009E20B7"/>
    <w:rsid w:val="009E7632"/>
    <w:rsid w:val="009F36C7"/>
    <w:rsid w:val="009F4562"/>
    <w:rsid w:val="009F46E5"/>
    <w:rsid w:val="00A04EE3"/>
    <w:rsid w:val="00A10A42"/>
    <w:rsid w:val="00A12DB1"/>
    <w:rsid w:val="00A13BCE"/>
    <w:rsid w:val="00A1452A"/>
    <w:rsid w:val="00A220B8"/>
    <w:rsid w:val="00A24CE4"/>
    <w:rsid w:val="00A24E95"/>
    <w:rsid w:val="00A26D95"/>
    <w:rsid w:val="00A27888"/>
    <w:rsid w:val="00A30993"/>
    <w:rsid w:val="00A36E33"/>
    <w:rsid w:val="00A4211A"/>
    <w:rsid w:val="00A43A0D"/>
    <w:rsid w:val="00A449EA"/>
    <w:rsid w:val="00A574BA"/>
    <w:rsid w:val="00A632B5"/>
    <w:rsid w:val="00A76435"/>
    <w:rsid w:val="00A85D99"/>
    <w:rsid w:val="00A872E1"/>
    <w:rsid w:val="00A90E32"/>
    <w:rsid w:val="00A9141D"/>
    <w:rsid w:val="00A915B4"/>
    <w:rsid w:val="00A943C3"/>
    <w:rsid w:val="00A96AA0"/>
    <w:rsid w:val="00AA2199"/>
    <w:rsid w:val="00AA3457"/>
    <w:rsid w:val="00AB4E88"/>
    <w:rsid w:val="00AB56CE"/>
    <w:rsid w:val="00AB56F1"/>
    <w:rsid w:val="00AB5DF6"/>
    <w:rsid w:val="00AD5042"/>
    <w:rsid w:val="00AD6E64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4402"/>
    <w:rsid w:val="00B25A99"/>
    <w:rsid w:val="00B262F9"/>
    <w:rsid w:val="00B35FC7"/>
    <w:rsid w:val="00B5245C"/>
    <w:rsid w:val="00B676C0"/>
    <w:rsid w:val="00B702D2"/>
    <w:rsid w:val="00B725C0"/>
    <w:rsid w:val="00B81A09"/>
    <w:rsid w:val="00B9509D"/>
    <w:rsid w:val="00BA05CA"/>
    <w:rsid w:val="00BA2A79"/>
    <w:rsid w:val="00BC5C91"/>
    <w:rsid w:val="00BD1F82"/>
    <w:rsid w:val="00BD5439"/>
    <w:rsid w:val="00BE4FE9"/>
    <w:rsid w:val="00BE6F9C"/>
    <w:rsid w:val="00BE795E"/>
    <w:rsid w:val="00BF2488"/>
    <w:rsid w:val="00BF2731"/>
    <w:rsid w:val="00BF6F3F"/>
    <w:rsid w:val="00C2093A"/>
    <w:rsid w:val="00C20E30"/>
    <w:rsid w:val="00C24460"/>
    <w:rsid w:val="00C3016D"/>
    <w:rsid w:val="00C5401F"/>
    <w:rsid w:val="00C54359"/>
    <w:rsid w:val="00C57843"/>
    <w:rsid w:val="00C617C9"/>
    <w:rsid w:val="00C70CF1"/>
    <w:rsid w:val="00C763C6"/>
    <w:rsid w:val="00C765F8"/>
    <w:rsid w:val="00C8225A"/>
    <w:rsid w:val="00C84D9F"/>
    <w:rsid w:val="00C87324"/>
    <w:rsid w:val="00C875E6"/>
    <w:rsid w:val="00C914C5"/>
    <w:rsid w:val="00C916BB"/>
    <w:rsid w:val="00CA3781"/>
    <w:rsid w:val="00CA4610"/>
    <w:rsid w:val="00CB0998"/>
    <w:rsid w:val="00CB6C17"/>
    <w:rsid w:val="00CC33CD"/>
    <w:rsid w:val="00CC40BE"/>
    <w:rsid w:val="00CC59AD"/>
    <w:rsid w:val="00CD10AB"/>
    <w:rsid w:val="00CD166B"/>
    <w:rsid w:val="00CE084B"/>
    <w:rsid w:val="00CE5DA3"/>
    <w:rsid w:val="00CF6B20"/>
    <w:rsid w:val="00D042C6"/>
    <w:rsid w:val="00D1242E"/>
    <w:rsid w:val="00D147B0"/>
    <w:rsid w:val="00D15ABE"/>
    <w:rsid w:val="00D25EA9"/>
    <w:rsid w:val="00D30673"/>
    <w:rsid w:val="00D46597"/>
    <w:rsid w:val="00D46DB7"/>
    <w:rsid w:val="00D46E98"/>
    <w:rsid w:val="00D47A7D"/>
    <w:rsid w:val="00D63621"/>
    <w:rsid w:val="00D66292"/>
    <w:rsid w:val="00D67081"/>
    <w:rsid w:val="00D7164C"/>
    <w:rsid w:val="00D722F1"/>
    <w:rsid w:val="00D80CD6"/>
    <w:rsid w:val="00D859AC"/>
    <w:rsid w:val="00DA413B"/>
    <w:rsid w:val="00DA5518"/>
    <w:rsid w:val="00DA64C8"/>
    <w:rsid w:val="00DA7134"/>
    <w:rsid w:val="00DD0A4A"/>
    <w:rsid w:val="00DD4399"/>
    <w:rsid w:val="00DE26EC"/>
    <w:rsid w:val="00DF0530"/>
    <w:rsid w:val="00DF1D7B"/>
    <w:rsid w:val="00DF4147"/>
    <w:rsid w:val="00E1094D"/>
    <w:rsid w:val="00E10D6B"/>
    <w:rsid w:val="00E1139D"/>
    <w:rsid w:val="00E11AC8"/>
    <w:rsid w:val="00E13FD4"/>
    <w:rsid w:val="00E22BA5"/>
    <w:rsid w:val="00E25795"/>
    <w:rsid w:val="00E312F8"/>
    <w:rsid w:val="00E41ECB"/>
    <w:rsid w:val="00E461A9"/>
    <w:rsid w:val="00E46734"/>
    <w:rsid w:val="00E46987"/>
    <w:rsid w:val="00E46B00"/>
    <w:rsid w:val="00E503D0"/>
    <w:rsid w:val="00E66033"/>
    <w:rsid w:val="00E73517"/>
    <w:rsid w:val="00E73E07"/>
    <w:rsid w:val="00E773EB"/>
    <w:rsid w:val="00E77D46"/>
    <w:rsid w:val="00E92849"/>
    <w:rsid w:val="00E9735A"/>
    <w:rsid w:val="00EA310B"/>
    <w:rsid w:val="00EA6AB1"/>
    <w:rsid w:val="00EB50FF"/>
    <w:rsid w:val="00EB74A9"/>
    <w:rsid w:val="00ED1501"/>
    <w:rsid w:val="00ED42EF"/>
    <w:rsid w:val="00EE02D8"/>
    <w:rsid w:val="00EE2482"/>
    <w:rsid w:val="00EE6140"/>
    <w:rsid w:val="00EE676D"/>
    <w:rsid w:val="00EF0151"/>
    <w:rsid w:val="00EF414E"/>
    <w:rsid w:val="00EF4EC7"/>
    <w:rsid w:val="00F01AB3"/>
    <w:rsid w:val="00F02A99"/>
    <w:rsid w:val="00F0617C"/>
    <w:rsid w:val="00F11FB9"/>
    <w:rsid w:val="00F15EF6"/>
    <w:rsid w:val="00F17B1C"/>
    <w:rsid w:val="00F221EA"/>
    <w:rsid w:val="00F244CD"/>
    <w:rsid w:val="00F257CC"/>
    <w:rsid w:val="00F30B82"/>
    <w:rsid w:val="00F320D9"/>
    <w:rsid w:val="00F32213"/>
    <w:rsid w:val="00F37E23"/>
    <w:rsid w:val="00F41B5B"/>
    <w:rsid w:val="00F46D08"/>
    <w:rsid w:val="00F62EE1"/>
    <w:rsid w:val="00F650CC"/>
    <w:rsid w:val="00F651D3"/>
    <w:rsid w:val="00F76550"/>
    <w:rsid w:val="00F831ED"/>
    <w:rsid w:val="00FA57D0"/>
    <w:rsid w:val="00FB1A7A"/>
    <w:rsid w:val="00FB44DA"/>
    <w:rsid w:val="00FC0830"/>
    <w:rsid w:val="00FC556B"/>
    <w:rsid w:val="00FC558E"/>
    <w:rsid w:val="00FC6F19"/>
    <w:rsid w:val="00FD14C9"/>
    <w:rsid w:val="00FD4DA7"/>
    <w:rsid w:val="00FD712B"/>
    <w:rsid w:val="00FE327E"/>
    <w:rsid w:val="00FE3526"/>
    <w:rsid w:val="00FF2620"/>
    <w:rsid w:val="00FF6D06"/>
    <w:rsid w:val="54103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B31B7AC"/>
  <w15:chartTrackingRefBased/>
  <w15:docId w15:val="{8BB03DAF-C856-47D3-B4D1-340727FC9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0617C"/>
    <w:pPr>
      <w:spacing w:afterLines="50" w:after="50"/>
      <w:jc w:val="both"/>
    </w:pPr>
    <w:rPr>
      <w:rFonts w:ascii="Verdana" w:hAnsi="Verdana"/>
      <w:sz w:val="22"/>
      <w:szCs w:val="24"/>
      <w:lang w:eastAsia="pl-PL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8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8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8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semiHidden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semiHidden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uiPriority w:val="99"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CW_Lista,Wypunktowanie,L1,Numerowanie,Akapit z listą BS,wypunktowanie"/>
    <w:basedOn w:val="Normalny"/>
    <w:link w:val="AkapitzlistZnak"/>
    <w:uiPriority w:val="1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table" w:styleId="Tabela-Siatka">
    <w:name w:val="Table Grid"/>
    <w:basedOn w:val="Standardowy"/>
    <w:rsid w:val="00732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0">
    <w:name w:val="Tabela - Siatka1"/>
    <w:basedOn w:val="Standardowy"/>
    <w:next w:val="Tabela-Siatka"/>
    <w:uiPriority w:val="39"/>
    <w:rsid w:val="00780A9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komentarzaZnak">
    <w:name w:val="Tekst komentarza Znak"/>
    <w:link w:val="Tekstkomentarza"/>
    <w:uiPriority w:val="99"/>
    <w:locked/>
    <w:rsid w:val="004A5DE4"/>
    <w:rPr>
      <w:rFonts w:ascii="Verdana" w:hAnsi="Verdana"/>
    </w:rPr>
  </w:style>
  <w:style w:type="character" w:customStyle="1" w:styleId="AkapitzlistZnak">
    <w:name w:val="Akapit z listą Znak"/>
    <w:aliases w:val="CW_Lista Znak,Wypunktowanie Znak,L1 Znak,Numerowanie Znak,Akapit z listą BS Znak,wypunktowanie Znak"/>
    <w:link w:val="Akapitzlist"/>
    <w:uiPriority w:val="99"/>
    <w:locked/>
    <w:rsid w:val="009718B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ittru.uj.edu.pl" TargetMode="External"/><Relationship Id="rId2" Type="http://schemas.openxmlformats.org/officeDocument/2006/relationships/hyperlink" Target="http://www.cittru.uj.edu.pl" TargetMode="External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5" ma:contentTypeDescription="Utwórz nowy dokument." ma:contentTypeScope="" ma:versionID="6e635f941ef9a42838589c1ad8f70807">
  <xsd:schema xmlns:xsd="http://www.w3.org/2001/XMLSchema" xmlns:xs="http://www.w3.org/2001/XMLSchema" xmlns:p="http://schemas.microsoft.com/office/2006/metadata/properties" xmlns:ns1="http://schemas.microsoft.com/sharepoint/v3" xmlns:ns3="b171d967-ab3f-445e-9109-5c3fe7c63adf" xmlns:ns4="e9ba1523-fcb0-450d-b278-2f6bd5e9f3f7" targetNamespace="http://schemas.microsoft.com/office/2006/metadata/properties" ma:root="true" ma:fieldsID="ac0be943f015034ce11803ab8a33bfbf" ns1:_="" ns3:_="" ns4:_="">
    <xsd:import namespace="http://schemas.microsoft.com/sharepoint/v3"/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5A575-BEF1-4AB7-8940-21C7D638AA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D8B82B-32BA-4D3B-AE78-8BB144C7A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AEDF71-CF90-452F-BC23-E182BD113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Marcin Kącki</cp:lastModifiedBy>
  <cp:revision>3</cp:revision>
  <cp:lastPrinted>2017-07-05T18:14:00Z</cp:lastPrinted>
  <dcterms:created xsi:type="dcterms:W3CDTF">2021-12-09T10:17:00Z</dcterms:created>
  <dcterms:modified xsi:type="dcterms:W3CDTF">2021-12-0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ip_UnifiedCompliancePolicyUIAction">
    <vt:lpwstr/>
  </property>
  <property fmtid="{D5CDD505-2E9C-101B-9397-08002B2CF9AE}" pid="3" name="_ip_UnifiedCompliancePolicyProperties">
    <vt:lpwstr/>
  </property>
  <property fmtid="{D5CDD505-2E9C-101B-9397-08002B2CF9AE}" pid="4" name="ContentTypeId">
    <vt:lpwstr>0x010100B65B7ACFA2932C47A6E3400CA79E2E0D</vt:lpwstr>
  </property>
</Properties>
</file>